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B0180" w14:textId="6C775B2C" w:rsidR="003F6460" w:rsidRPr="005B1EAA" w:rsidRDefault="003F6460" w:rsidP="00754721">
      <w:pPr>
        <w:pStyle w:val="ae"/>
      </w:pPr>
    </w:p>
    <w:p w14:paraId="39F1926F" w14:textId="038B7216" w:rsidR="008257A4" w:rsidRDefault="008257A4" w:rsidP="00E816A5">
      <w:pPr>
        <w:pStyle w:val="ae"/>
      </w:pPr>
    </w:p>
    <w:p w14:paraId="17A46D97" w14:textId="1A0D0B28" w:rsidR="008257A4" w:rsidRDefault="008257A4" w:rsidP="00E816A5">
      <w:pPr>
        <w:pStyle w:val="ae"/>
      </w:pPr>
    </w:p>
    <w:p w14:paraId="0171B415" w14:textId="5EE4EE73" w:rsidR="008257A4" w:rsidRPr="00D64EE2" w:rsidRDefault="00532009" w:rsidP="00D64EE2">
      <w:pPr>
        <w:pStyle w:val="af0"/>
        <w:jc w:val="center"/>
        <w:rPr>
          <w:sz w:val="36"/>
          <w:szCs w:val="36"/>
        </w:rPr>
      </w:pPr>
      <w:r w:rsidRPr="00D64EE2">
        <w:rPr>
          <w:rFonts w:hint="eastAsia"/>
          <w:sz w:val="36"/>
          <w:szCs w:val="36"/>
        </w:rPr>
        <w:t>上海交通大学硕士学位论文</w:t>
      </w:r>
    </w:p>
    <w:p w14:paraId="0F9C9882" w14:textId="059367D5" w:rsidR="00027B67" w:rsidRDefault="00027B67" w:rsidP="00E816A5">
      <w:pPr>
        <w:pStyle w:val="ae"/>
      </w:pPr>
    </w:p>
    <w:p w14:paraId="0302F720" w14:textId="6D316B53" w:rsidR="00027B67" w:rsidRDefault="00027B67" w:rsidP="00E816A5">
      <w:pPr>
        <w:pStyle w:val="ae"/>
      </w:pPr>
    </w:p>
    <w:p w14:paraId="1BEF4F6F" w14:textId="77777777" w:rsidR="002D78C0" w:rsidRDefault="002D78C0" w:rsidP="00E816A5">
      <w:pPr>
        <w:pStyle w:val="ae"/>
      </w:pPr>
    </w:p>
    <w:p w14:paraId="621F9028" w14:textId="6FEA4930" w:rsidR="00027B67" w:rsidRDefault="00027B67" w:rsidP="00E816A5">
      <w:pPr>
        <w:pStyle w:val="ae"/>
      </w:pPr>
    </w:p>
    <w:p w14:paraId="0A069D8B" w14:textId="4BDAF3FD" w:rsidR="00027B67" w:rsidRPr="00EE0131" w:rsidRDefault="00E266F7" w:rsidP="00EE0131">
      <w:pPr>
        <w:pStyle w:val="af0"/>
        <w:jc w:val="center"/>
        <w:rPr>
          <w:rFonts w:ascii="黑体" w:eastAsia="黑体" w:hAnsi="黑体"/>
          <w:sz w:val="44"/>
          <w:szCs w:val="44"/>
        </w:rPr>
      </w:pPr>
      <w:r w:rsidRPr="00E266F7">
        <w:rPr>
          <w:rFonts w:ascii="黑体" w:eastAsia="黑体" w:hAnsi="黑体" w:hint="eastAsia"/>
          <w:sz w:val="44"/>
          <w:szCs w:val="44"/>
        </w:rPr>
        <w:t>硕士学位论文实际题目</w:t>
      </w:r>
    </w:p>
    <w:p w14:paraId="138C3539" w14:textId="04E27CDD" w:rsidR="00E95F56" w:rsidRDefault="00E95F56" w:rsidP="00E816A5">
      <w:pPr>
        <w:pStyle w:val="ae"/>
      </w:pPr>
    </w:p>
    <w:p w14:paraId="6C7FED96" w14:textId="77777777" w:rsidR="000C4501" w:rsidRDefault="000C4501" w:rsidP="00E816A5">
      <w:pPr>
        <w:pStyle w:val="ae"/>
      </w:pPr>
    </w:p>
    <w:tbl>
      <w:tblPr>
        <w:tblpPr w:leftFromText="180" w:rightFromText="180" w:vertAnchor="text" w:horzAnchor="page" w:tblpXSpec="center" w:tblpY="625"/>
        <w:tblOverlap w:val="never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1"/>
        <w:gridCol w:w="284"/>
        <w:gridCol w:w="3018"/>
      </w:tblGrid>
      <w:tr w:rsidR="0069537D" w14:paraId="02534A7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C78B65F" w14:textId="5DBEC0F5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硕士研究生</w:t>
            </w:r>
          </w:p>
        </w:tc>
        <w:tc>
          <w:tcPr>
            <w:tcW w:w="284" w:type="dxa"/>
          </w:tcPr>
          <w:p w14:paraId="0DF91B0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88E9E15" w14:textId="5D1EB97B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张三</w:t>
            </w:r>
          </w:p>
        </w:tc>
      </w:tr>
      <w:tr w:rsidR="0069537D" w14:paraId="7081091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505DACD2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号</w:t>
            </w:r>
          </w:p>
        </w:tc>
        <w:tc>
          <w:tcPr>
            <w:tcW w:w="284" w:type="dxa"/>
          </w:tcPr>
          <w:p w14:paraId="34BBE775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7AB44F4" w14:textId="609EF051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1</w:t>
            </w:r>
            <w:r w:rsidRPr="00B9019D">
              <w:rPr>
                <w:rStyle w:val="-0"/>
                <w:rFonts w:ascii="宋体" w:hAnsi="宋体"/>
              </w:rPr>
              <w:t>17020910</w:t>
            </w:r>
            <w:r w:rsidR="00192D4A">
              <w:rPr>
                <w:rStyle w:val="-0"/>
                <w:rFonts w:ascii="宋体" w:hAnsi="宋体"/>
              </w:rPr>
              <w:t>000</w:t>
            </w:r>
          </w:p>
        </w:tc>
      </w:tr>
      <w:tr w:rsidR="0069537D" w14:paraId="0F1853D9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2147EB37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导        师</w:t>
            </w:r>
          </w:p>
        </w:tc>
        <w:tc>
          <w:tcPr>
            <w:tcW w:w="284" w:type="dxa"/>
          </w:tcPr>
          <w:p w14:paraId="5F1767AF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1FF18216" w14:textId="1EC54479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李四</w:t>
            </w:r>
            <w:r w:rsidR="00384E3F">
              <w:rPr>
                <w:rStyle w:val="-0"/>
                <w:rFonts w:ascii="宋体" w:hAnsi="宋体"/>
              </w:rPr>
              <w:t xml:space="preserve"> </w:t>
            </w:r>
            <w:r w:rsidR="0069537D" w:rsidRPr="00B9019D">
              <w:rPr>
                <w:rStyle w:val="-0"/>
                <w:rFonts w:ascii="宋体" w:hAnsi="宋体" w:hint="eastAsia"/>
              </w:rPr>
              <w:t>教授</w:t>
            </w:r>
          </w:p>
        </w:tc>
      </w:tr>
      <w:tr w:rsidR="0069537D" w14:paraId="3BC4F583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529482B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申请学位</w:t>
            </w:r>
          </w:p>
        </w:tc>
        <w:tc>
          <w:tcPr>
            <w:tcW w:w="284" w:type="dxa"/>
          </w:tcPr>
          <w:p w14:paraId="0BC25B7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3A3C70ED" w14:textId="73CC2C4D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工学硕士</w:t>
            </w:r>
          </w:p>
        </w:tc>
      </w:tr>
      <w:tr w:rsidR="0069537D" w14:paraId="79FDFD57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E0B6C06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科</w:t>
            </w:r>
          </w:p>
        </w:tc>
        <w:tc>
          <w:tcPr>
            <w:tcW w:w="284" w:type="dxa"/>
          </w:tcPr>
          <w:p w14:paraId="673BD5F4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7D8BDF2F" w14:textId="0F05AEFC" w:rsidR="0069537D" w:rsidRPr="00B9019D" w:rsidRDefault="00336576" w:rsidP="00926704">
            <w:pPr>
              <w:pStyle w:val="af0"/>
              <w:spacing w:line="360" w:lineRule="auto"/>
              <w:rPr>
                <w:rStyle w:val="-0"/>
                <w:rFonts w:ascii="宋体" w:hAnsi="宋体"/>
                <w:color w:val="000000" w:themeColor="text1"/>
              </w:rPr>
            </w:pPr>
            <w:r w:rsidRPr="00B9019D">
              <w:rPr>
                <w:rStyle w:val="-0"/>
                <w:rFonts w:ascii="宋体" w:hAnsi="宋体" w:hint="eastAsia"/>
                <w:color w:val="000000" w:themeColor="text1"/>
              </w:rPr>
              <w:t>机械工程</w:t>
            </w:r>
          </w:p>
        </w:tc>
      </w:tr>
      <w:tr w:rsidR="0069537D" w14:paraId="1C71205E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1FECE8C5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所 在 单 位</w:t>
            </w:r>
          </w:p>
        </w:tc>
        <w:tc>
          <w:tcPr>
            <w:tcW w:w="284" w:type="dxa"/>
          </w:tcPr>
          <w:p w14:paraId="5EAA9246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50BA76EC" w14:textId="77777777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机械与动力工程学院</w:t>
            </w:r>
          </w:p>
        </w:tc>
      </w:tr>
      <w:tr w:rsidR="0069537D" w14:paraId="56AE35D8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AF36774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答 辩 日 期</w:t>
            </w:r>
          </w:p>
        </w:tc>
        <w:tc>
          <w:tcPr>
            <w:tcW w:w="284" w:type="dxa"/>
          </w:tcPr>
          <w:p w14:paraId="26D4948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44539CAB" w14:textId="2FF9C129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20</w:t>
            </w:r>
            <w:r w:rsidR="00522BFD">
              <w:rPr>
                <w:rStyle w:val="-0"/>
                <w:rFonts w:ascii="宋体" w:hAnsi="宋体"/>
              </w:rPr>
              <w:t>20</w:t>
            </w:r>
            <w:r w:rsidRPr="00B9019D">
              <w:rPr>
                <w:rStyle w:val="-0"/>
                <w:rFonts w:ascii="宋体" w:hAnsi="宋体" w:hint="eastAsia"/>
              </w:rPr>
              <w:t>年</w:t>
            </w:r>
            <w:r w:rsidR="003601C2">
              <w:rPr>
                <w:rStyle w:val="-0"/>
                <w:rFonts w:ascii="宋体" w:hAnsi="宋体"/>
              </w:rPr>
              <w:t>1</w:t>
            </w:r>
            <w:r w:rsidRPr="00B9019D">
              <w:rPr>
                <w:rStyle w:val="-0"/>
                <w:rFonts w:ascii="宋体" w:hAnsi="宋体" w:hint="eastAsia"/>
              </w:rPr>
              <w:t>月</w:t>
            </w:r>
          </w:p>
        </w:tc>
      </w:tr>
      <w:tr w:rsidR="0069537D" w14:paraId="3CBC80A2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7454849E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授予学位单位</w:t>
            </w:r>
          </w:p>
        </w:tc>
        <w:tc>
          <w:tcPr>
            <w:tcW w:w="284" w:type="dxa"/>
          </w:tcPr>
          <w:p w14:paraId="6970A9D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2309478" w14:textId="5A7D144A" w:rsidR="00BC2AEA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上海交通大学</w:t>
            </w:r>
          </w:p>
        </w:tc>
      </w:tr>
    </w:tbl>
    <w:p w14:paraId="46529682" w14:textId="77777777" w:rsidR="00914F0F" w:rsidRDefault="00914F0F" w:rsidP="00E816A5">
      <w:pPr>
        <w:pStyle w:val="ae"/>
      </w:pPr>
    </w:p>
    <w:p w14:paraId="67E0AB01" w14:textId="77777777" w:rsidR="00914F0F" w:rsidRDefault="00914F0F" w:rsidP="00E816A5">
      <w:pPr>
        <w:pStyle w:val="ae"/>
        <w:sectPr w:rsidR="00914F0F">
          <w:headerReference w:type="even" r:id="rId8"/>
          <w:footerReference w:type="even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67B99FD" w14:textId="000C0321" w:rsidR="004B1E59" w:rsidRDefault="004B1E59" w:rsidP="00E816A5">
      <w:pPr>
        <w:pStyle w:val="ae"/>
      </w:pPr>
    </w:p>
    <w:p w14:paraId="35716DD9" w14:textId="7C09C197" w:rsidR="00BC2AEA" w:rsidRDefault="00BC2AEA" w:rsidP="00E816A5">
      <w:pPr>
        <w:pStyle w:val="ae"/>
      </w:pPr>
    </w:p>
    <w:p w14:paraId="03FBD576" w14:textId="112FB9F4" w:rsidR="00B570B1" w:rsidRDefault="00B570B1" w:rsidP="00E816A5">
      <w:pPr>
        <w:pStyle w:val="ae"/>
      </w:pPr>
    </w:p>
    <w:p w14:paraId="0DF99B9E" w14:textId="77777777" w:rsidR="00D40ECB" w:rsidRPr="0035069E" w:rsidRDefault="00D40ECB" w:rsidP="0035069E">
      <w:pPr>
        <w:pStyle w:val="af0"/>
        <w:jc w:val="center"/>
        <w:rPr>
          <w:sz w:val="36"/>
          <w:szCs w:val="36"/>
        </w:rPr>
      </w:pPr>
      <w:r w:rsidRPr="0035069E">
        <w:rPr>
          <w:sz w:val="36"/>
          <w:szCs w:val="36"/>
        </w:rPr>
        <w:t xml:space="preserve">Dissertation </w:t>
      </w:r>
      <w:r w:rsidRPr="0035069E">
        <w:rPr>
          <w:rFonts w:hint="eastAsia"/>
          <w:sz w:val="36"/>
          <w:szCs w:val="36"/>
        </w:rPr>
        <w:t>Submitted to</w:t>
      </w:r>
      <w:r w:rsidRPr="0035069E">
        <w:rPr>
          <w:sz w:val="36"/>
          <w:szCs w:val="36"/>
        </w:rPr>
        <w:t xml:space="preserve"> Shanghai Jiao Tong University</w:t>
      </w:r>
      <w:r w:rsidRPr="0035069E">
        <w:rPr>
          <w:rFonts w:hint="eastAsia"/>
          <w:sz w:val="36"/>
          <w:szCs w:val="36"/>
        </w:rPr>
        <w:t xml:space="preserve"> for </w:t>
      </w:r>
      <w:r w:rsidRPr="0035069E">
        <w:rPr>
          <w:sz w:val="36"/>
          <w:szCs w:val="36"/>
        </w:rPr>
        <w:t xml:space="preserve">the Degree of </w:t>
      </w:r>
      <w:r w:rsidRPr="0035069E">
        <w:rPr>
          <w:rFonts w:hint="eastAsia"/>
          <w:sz w:val="36"/>
          <w:szCs w:val="36"/>
        </w:rPr>
        <w:t>Master</w:t>
      </w:r>
    </w:p>
    <w:p w14:paraId="417108AC" w14:textId="46C7079A" w:rsidR="00D40ECB" w:rsidRDefault="00D40ECB" w:rsidP="00E816A5">
      <w:pPr>
        <w:pStyle w:val="ae"/>
      </w:pPr>
    </w:p>
    <w:p w14:paraId="5C7B7436" w14:textId="07263096" w:rsidR="002D78C0" w:rsidRDefault="002D78C0" w:rsidP="00E816A5">
      <w:pPr>
        <w:pStyle w:val="ae"/>
      </w:pPr>
    </w:p>
    <w:p w14:paraId="6638A4ED" w14:textId="261BFEC0" w:rsidR="00D40ECB" w:rsidRDefault="00D40ECB" w:rsidP="00E816A5">
      <w:pPr>
        <w:pStyle w:val="ae"/>
      </w:pPr>
    </w:p>
    <w:p w14:paraId="0BB06E84" w14:textId="1C2DF163" w:rsidR="005D239A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Thesis Title of Master</w:t>
      </w:r>
    </w:p>
    <w:p w14:paraId="63C2F3F1" w14:textId="5E758898" w:rsidR="002D78C0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Degree of Engineering</w:t>
      </w:r>
    </w:p>
    <w:p w14:paraId="6249D769" w14:textId="23E4BB55" w:rsidR="008D0257" w:rsidRDefault="008D0257" w:rsidP="00E816A5">
      <w:pPr>
        <w:pStyle w:val="ae"/>
      </w:pPr>
    </w:p>
    <w:p w14:paraId="18F36AE5" w14:textId="77777777" w:rsidR="003751C1" w:rsidRDefault="003751C1" w:rsidP="00E816A5">
      <w:pPr>
        <w:pStyle w:val="ae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969"/>
        <w:gridCol w:w="4117"/>
      </w:tblGrid>
      <w:tr w:rsidR="008F0203" w14:paraId="74854EAA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5C135653" w14:textId="0EFF847C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Candidat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6CE3A6DD" w14:textId="0E7273EA" w:rsidR="008F0203" w:rsidRPr="006A05C0" w:rsidRDefault="00192D4A" w:rsidP="00D64EE2">
            <w:pPr>
              <w:pStyle w:val="af0"/>
            </w:pPr>
            <w:r>
              <w:rPr>
                <w:rFonts w:hint="eastAsia"/>
              </w:rPr>
              <w:t>San</w:t>
            </w:r>
            <w:r>
              <w:t xml:space="preserve"> Zhang</w:t>
            </w:r>
          </w:p>
        </w:tc>
      </w:tr>
      <w:tr w:rsidR="008F0203" w14:paraId="6E359B19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927BCA1" w14:textId="77777777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tudent ID:</w:t>
            </w:r>
          </w:p>
        </w:tc>
        <w:tc>
          <w:tcPr>
            <w:tcW w:w="4117" w:type="dxa"/>
            <w:vAlign w:val="center"/>
          </w:tcPr>
          <w:p w14:paraId="447C437B" w14:textId="0A201A68" w:rsidR="008F0203" w:rsidRPr="006A05C0" w:rsidRDefault="00AA51F4" w:rsidP="00D64EE2">
            <w:pPr>
              <w:pStyle w:val="af0"/>
            </w:pPr>
            <w:r w:rsidRPr="006A05C0">
              <w:rPr>
                <w:rFonts w:hint="eastAsia"/>
              </w:rPr>
              <w:t>1</w:t>
            </w:r>
            <w:r w:rsidRPr="006A05C0">
              <w:t>17020910</w:t>
            </w:r>
            <w:r w:rsidR="00192D4A">
              <w:t>000</w:t>
            </w:r>
          </w:p>
        </w:tc>
      </w:tr>
      <w:tr w:rsidR="008F0203" w14:paraId="62B86D1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98C10FC" w14:textId="027CE421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upervis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D74539D" w14:textId="4EAB98D2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Prof.</w:t>
            </w:r>
            <w:r w:rsidR="00AA51F4" w:rsidRPr="006A05C0">
              <w:rPr>
                <w:rFonts w:hint="eastAsia"/>
              </w:rPr>
              <w:t xml:space="preserve"> </w:t>
            </w:r>
            <w:r w:rsidR="00192D4A">
              <w:t>Si Li</w:t>
            </w:r>
          </w:p>
        </w:tc>
      </w:tr>
      <w:tr w:rsidR="008F0203" w14:paraId="31AE55FB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5A05D8" w14:textId="54659086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cademic Degree Applied f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099EF1C9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aster of Engineering</w:t>
            </w:r>
          </w:p>
        </w:tc>
      </w:tr>
      <w:tr w:rsidR="008F0203" w14:paraId="10018755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08254D3D" w14:textId="14DB95F3" w:rsidR="008F0203" w:rsidRPr="006A05C0" w:rsidRDefault="0006752B" w:rsidP="00D64EE2">
            <w:pPr>
              <w:pStyle w:val="af0"/>
              <w:rPr>
                <w:rStyle w:val="-2"/>
                <w:szCs w:val="28"/>
              </w:rPr>
            </w:pPr>
            <w:r>
              <w:rPr>
                <w:rStyle w:val="-2"/>
                <w:szCs w:val="28"/>
              </w:rPr>
              <w:t>Spe</w:t>
            </w:r>
            <w:r w:rsidR="00A36FAD">
              <w:rPr>
                <w:rStyle w:val="-2"/>
                <w:szCs w:val="28"/>
              </w:rPr>
              <w:t>ciality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1A10C27A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echanical Engineering</w:t>
            </w:r>
          </w:p>
        </w:tc>
      </w:tr>
      <w:tr w:rsidR="008F0203" w14:paraId="75213807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B18685" w14:textId="1971087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ffilia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6827076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chool of Mechanical Engineering</w:t>
            </w:r>
          </w:p>
        </w:tc>
      </w:tr>
      <w:tr w:rsidR="008F0203" w14:paraId="2FA3CD2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66F6A98" w14:textId="700D9C6D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ate of Defen</w:t>
            </w:r>
            <w:r w:rsidR="00A36FAD">
              <w:rPr>
                <w:rStyle w:val="-2"/>
                <w:szCs w:val="28"/>
              </w:rPr>
              <w:t>c</w:t>
            </w:r>
            <w:r w:rsidRPr="006A05C0">
              <w:rPr>
                <w:rStyle w:val="-2"/>
                <w:rFonts w:hint="eastAsia"/>
                <w:szCs w:val="28"/>
              </w:rPr>
              <w:t>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4B58FB0C" w14:textId="40E85053" w:rsidR="008F0203" w:rsidRPr="006A05C0" w:rsidRDefault="005F5945" w:rsidP="00D64EE2">
            <w:pPr>
              <w:pStyle w:val="af0"/>
            </w:pPr>
            <w:r w:rsidRPr="006A05C0">
              <w:t>J</w:t>
            </w:r>
            <w:r w:rsidRPr="006A05C0">
              <w:rPr>
                <w:rFonts w:hint="eastAsia"/>
              </w:rPr>
              <w:t>a</w:t>
            </w:r>
            <w:r w:rsidRPr="006A05C0">
              <w:t>n</w:t>
            </w:r>
            <w:r w:rsidR="00522BFD" w:rsidRPr="006A05C0">
              <w:t>uary, 2020</w:t>
            </w:r>
          </w:p>
        </w:tc>
      </w:tr>
      <w:tr w:rsidR="008F0203" w14:paraId="7F13B7E6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A03450A" w14:textId="75CE375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egree-Conferring-Institu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A7C569E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hanghai Jiao Tong University</w:t>
            </w:r>
          </w:p>
        </w:tc>
      </w:tr>
    </w:tbl>
    <w:p w14:paraId="0C394E37" w14:textId="29104FD8" w:rsidR="00F37EDE" w:rsidRDefault="00F37EDE" w:rsidP="00E816A5">
      <w:pPr>
        <w:pStyle w:val="ae"/>
      </w:pPr>
    </w:p>
    <w:p w14:paraId="25BBD9AD" w14:textId="77777777" w:rsidR="000F371D" w:rsidRDefault="000F371D" w:rsidP="00E816A5">
      <w:pPr>
        <w:pStyle w:val="ae"/>
        <w:sectPr w:rsidR="000F371D">
          <w:headerReference w:type="even" r:id="rId10"/>
          <w:footerReference w:type="even" r:id="rId11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B13C1AB" w14:textId="0B25019F" w:rsidR="003751C1" w:rsidRDefault="003751C1" w:rsidP="00E816A5">
      <w:pPr>
        <w:pStyle w:val="ae"/>
      </w:pPr>
    </w:p>
    <w:p w14:paraId="685919F8" w14:textId="2F49A6FD" w:rsidR="00AA04A7" w:rsidRDefault="00AA04A7" w:rsidP="00E816A5">
      <w:pPr>
        <w:pStyle w:val="ae"/>
      </w:pPr>
    </w:p>
    <w:p w14:paraId="37980C21" w14:textId="5F162E1F" w:rsidR="00485F15" w:rsidRDefault="00485F15" w:rsidP="00E816A5">
      <w:pPr>
        <w:pStyle w:val="ae"/>
      </w:pPr>
    </w:p>
    <w:p w14:paraId="70F436D2" w14:textId="6BA42A4A" w:rsidR="00485F15" w:rsidRDefault="00485F15" w:rsidP="002B2B7C">
      <w:pPr>
        <w:pStyle w:val="af0"/>
        <w:jc w:val="center"/>
      </w:pPr>
      <w:r w:rsidRPr="00294BE7">
        <w:rPr>
          <w:rFonts w:hint="eastAsia"/>
        </w:rPr>
        <w:t>扉页</w:t>
      </w:r>
    </w:p>
    <w:p w14:paraId="18F67046" w14:textId="7C4F6B49" w:rsidR="003751C1" w:rsidRDefault="003751C1">
      <w:pPr>
        <w:widowControl/>
        <w:jc w:val="left"/>
      </w:pPr>
    </w:p>
    <w:p w14:paraId="3B0D8ABA" w14:textId="77777777" w:rsidR="00294BE7" w:rsidRDefault="00294BE7" w:rsidP="00E816A5">
      <w:pPr>
        <w:pStyle w:val="ae"/>
      </w:pPr>
    </w:p>
    <w:p w14:paraId="2FF9D645" w14:textId="5926A825" w:rsidR="00294BE7" w:rsidRDefault="00294BE7" w:rsidP="00E816A5">
      <w:pPr>
        <w:pStyle w:val="ae"/>
        <w:sectPr w:rsidR="00294B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611138B" w14:textId="58277650" w:rsidR="000F371D" w:rsidRDefault="000F371D" w:rsidP="00E816A5">
      <w:pPr>
        <w:pStyle w:val="ae"/>
      </w:pPr>
    </w:p>
    <w:p w14:paraId="7CF2CB74" w14:textId="4482BE71" w:rsidR="000F371D" w:rsidRPr="00D97B0C" w:rsidRDefault="00722592" w:rsidP="00D97B0C">
      <w:pPr>
        <w:pStyle w:val="af0"/>
        <w:jc w:val="center"/>
        <w:rPr>
          <w:rFonts w:ascii="黑体" w:eastAsia="黑体" w:hAnsi="黑体"/>
          <w:sz w:val="32"/>
        </w:rPr>
      </w:pPr>
      <w:r w:rsidRPr="00722592">
        <w:rPr>
          <w:rFonts w:ascii="黑体" w:eastAsia="黑体" w:hAnsi="黑体" w:hint="eastAsia"/>
          <w:sz w:val="32"/>
        </w:rPr>
        <w:t>硕士学位论文实际题目</w:t>
      </w:r>
    </w:p>
    <w:p w14:paraId="43596BA9" w14:textId="5884106E" w:rsidR="00CD7BF0" w:rsidRDefault="00CD7BF0" w:rsidP="00E816A5">
      <w:pPr>
        <w:pStyle w:val="ae"/>
      </w:pPr>
    </w:p>
    <w:p w14:paraId="5D77243A" w14:textId="64976FD9" w:rsidR="00CD7BF0" w:rsidRPr="00B733F1" w:rsidRDefault="00CD7BF0" w:rsidP="00313B50">
      <w:pPr>
        <w:pStyle w:val="afb"/>
      </w:pPr>
      <w:bookmarkStart w:id="0" w:name="_Toc25916624"/>
      <w:r w:rsidRPr="00B733F1">
        <w:rPr>
          <w:rFonts w:hint="eastAsia"/>
        </w:rPr>
        <w:t>摘</w:t>
      </w:r>
      <w:r w:rsidR="00BD325E" w:rsidRPr="00D1564E">
        <w:rPr>
          <w:rFonts w:ascii="黑体" w:hAnsi="黑体" w:hint="eastAsia"/>
        </w:rPr>
        <w:t xml:space="preserve"> </w:t>
      </w:r>
      <w:r w:rsidRPr="00B733F1">
        <w:rPr>
          <w:rFonts w:hint="eastAsia"/>
        </w:rPr>
        <w:t>要</w:t>
      </w:r>
      <w:bookmarkEnd w:id="0"/>
    </w:p>
    <w:p w14:paraId="20AABAE4" w14:textId="50D07540" w:rsidR="006B60E4" w:rsidRDefault="006B60E4" w:rsidP="00E816A5">
      <w:pPr>
        <w:pStyle w:val="ae"/>
      </w:pPr>
    </w:p>
    <w:p w14:paraId="682EE978" w14:textId="4ADAC333" w:rsidR="00376739" w:rsidRDefault="006B60E4" w:rsidP="00D1564E">
      <w:pPr>
        <w:pStyle w:val="af0"/>
        <w:spacing w:line="300" w:lineRule="auto"/>
        <w:ind w:firstLineChars="200" w:firstLine="560"/>
      </w:pPr>
      <w:r w:rsidRPr="0046618F">
        <w:rPr>
          <w:rFonts w:hint="eastAsia"/>
        </w:rPr>
        <w:t>摘要正文</w:t>
      </w:r>
      <w:r w:rsidR="007D79D4">
        <w:rPr>
          <w:rFonts w:hint="eastAsia"/>
        </w:rPr>
        <w:t>。</w:t>
      </w:r>
    </w:p>
    <w:p w14:paraId="457F6A6C" w14:textId="195C2643" w:rsidR="007D79D4" w:rsidRDefault="007D79D4" w:rsidP="00D1564E">
      <w:pPr>
        <w:pStyle w:val="af0"/>
        <w:spacing w:line="300" w:lineRule="auto"/>
        <w:ind w:firstLineChars="200" w:firstLine="560"/>
      </w:pPr>
      <w:r>
        <w:rPr>
          <w:rFonts w:hint="eastAsia"/>
        </w:rPr>
        <w:t>需要特别注意的是，正文前面的这几个部分，增加页面时</w:t>
      </w:r>
      <w:r w:rsidR="002D6166">
        <w:rPr>
          <w:rFonts w:hint="eastAsia"/>
        </w:rPr>
        <w:t>页眉可能出现问题（问题的原因似乎是设置页眉</w:t>
      </w:r>
      <w:proofErr w:type="gramStart"/>
      <w:r w:rsidR="002D6166">
        <w:rPr>
          <w:rFonts w:hint="eastAsia"/>
        </w:rPr>
        <w:t>奇偶页不同时</w:t>
      </w:r>
      <w:proofErr w:type="gramEnd"/>
      <w:r w:rsidR="00EB3EA1">
        <w:rPr>
          <w:rFonts w:hint="eastAsia"/>
        </w:rPr>
        <w:t>会对全文的页眉进行</w:t>
      </w:r>
      <w:r w:rsidR="00A9637D">
        <w:rPr>
          <w:rFonts w:hint="eastAsia"/>
        </w:rPr>
        <w:t>更改所致）。看不懂括号内的内容没关系，</w:t>
      </w:r>
      <w:r w:rsidR="00453691">
        <w:rPr>
          <w:rFonts w:hint="eastAsia"/>
        </w:rPr>
        <w:t>提交前核对一下手动改一下就好。</w:t>
      </w:r>
    </w:p>
    <w:p w14:paraId="3582C9BD" w14:textId="77777777" w:rsidR="0018005B" w:rsidRDefault="0018005B" w:rsidP="00B733F1">
      <w:pPr>
        <w:pStyle w:val="af0"/>
        <w:spacing w:line="300" w:lineRule="auto"/>
      </w:pPr>
    </w:p>
    <w:p w14:paraId="5A56D673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367F5845" w14:textId="77777777" w:rsidR="006B60E4" w:rsidRDefault="006B60E4" w:rsidP="00B733F1">
      <w:pPr>
        <w:pStyle w:val="af0"/>
        <w:spacing w:line="300" w:lineRule="auto"/>
      </w:pPr>
    </w:p>
    <w:p w14:paraId="0A0007E8" w14:textId="77053D2B" w:rsidR="0046618F" w:rsidRDefault="007A6195" w:rsidP="0018005B">
      <w:pPr>
        <w:pStyle w:val="af0"/>
        <w:spacing w:line="300" w:lineRule="auto"/>
        <w:ind w:firstLineChars="200" w:firstLine="560"/>
      </w:pPr>
      <w:r>
        <w:rPr>
          <w:rFonts w:hint="eastAsia"/>
        </w:rPr>
        <w:t>如果摘要能写够两页。</w:t>
      </w:r>
    </w:p>
    <w:p w14:paraId="582E66B3" w14:textId="0726D073" w:rsidR="00E149F9" w:rsidRDefault="00E149F9" w:rsidP="00E816A5">
      <w:pPr>
        <w:pStyle w:val="ae"/>
      </w:pPr>
    </w:p>
    <w:p w14:paraId="77178312" w14:textId="187D52F6" w:rsidR="00E149F9" w:rsidRDefault="00E149F9" w:rsidP="00D64EE2">
      <w:pPr>
        <w:pStyle w:val="af0"/>
      </w:pPr>
      <w:r w:rsidRPr="00707F42">
        <w:rPr>
          <w:rFonts w:ascii="黑体" w:eastAsia="黑体" w:hAnsi="黑体" w:hint="eastAsia"/>
        </w:rPr>
        <w:t>关键词</w:t>
      </w:r>
      <w:r w:rsidR="00A74E69" w:rsidRPr="00707F42">
        <w:rPr>
          <w:rFonts w:ascii="黑体" w:eastAsia="黑体" w:hAnsi="黑体" w:hint="eastAsia"/>
        </w:rPr>
        <w:t>：</w:t>
      </w:r>
      <w:r w:rsidR="00251A04" w:rsidRPr="00251A04">
        <w:rPr>
          <w:rFonts w:ascii="宋体" w:hAnsi="宋体" w:hint="eastAsia"/>
        </w:rPr>
        <w:t>学位论文、论文格式</w:t>
      </w:r>
    </w:p>
    <w:p w14:paraId="0ACBE6CC" w14:textId="64750230" w:rsidR="00703BAB" w:rsidRDefault="00703BAB" w:rsidP="00E816A5">
      <w:pPr>
        <w:pStyle w:val="ae"/>
      </w:pPr>
    </w:p>
    <w:p w14:paraId="081FA988" w14:textId="77777777" w:rsidR="00707F42" w:rsidRDefault="00707F42" w:rsidP="00E816A5">
      <w:pPr>
        <w:pStyle w:val="ae"/>
        <w:sectPr w:rsidR="00707F42" w:rsidSect="003778B3">
          <w:headerReference w:type="even" r:id="rId12"/>
          <w:headerReference w:type="default" r:id="rId13"/>
          <w:footerReference w:type="default" r:id="rId14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26"/>
        </w:sectPr>
      </w:pPr>
    </w:p>
    <w:p w14:paraId="77E1D276" w14:textId="41B7716A" w:rsidR="00707F42" w:rsidRPr="003F17D7" w:rsidRDefault="00707F42" w:rsidP="003F17D7"/>
    <w:p w14:paraId="1EB041A3" w14:textId="21F4193E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Thesis Title of Master</w:t>
      </w:r>
    </w:p>
    <w:p w14:paraId="6AD2CF26" w14:textId="445D6A93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Degree of Engineering</w:t>
      </w:r>
    </w:p>
    <w:p w14:paraId="3586D363" w14:textId="10685BAD" w:rsidR="00707F42" w:rsidRPr="00707F42" w:rsidRDefault="00707F42" w:rsidP="00E816A5">
      <w:pPr>
        <w:pStyle w:val="ae"/>
      </w:pPr>
    </w:p>
    <w:p w14:paraId="36323ACE" w14:textId="61CA5174" w:rsidR="00707F42" w:rsidRPr="00313B50" w:rsidRDefault="00525F5F" w:rsidP="00313B50">
      <w:pPr>
        <w:pStyle w:val="afb"/>
        <w:rPr>
          <w:b/>
        </w:rPr>
      </w:pPr>
      <w:bookmarkStart w:id="1" w:name="_Toc25916625"/>
      <w:r w:rsidRPr="00313B50">
        <w:rPr>
          <w:b/>
        </w:rPr>
        <w:t>ABSTRACT</w:t>
      </w:r>
      <w:bookmarkEnd w:id="1"/>
    </w:p>
    <w:p w14:paraId="5DAE96A2" w14:textId="0DD5AC68" w:rsidR="00707F42" w:rsidRDefault="00707F42" w:rsidP="00E816A5">
      <w:pPr>
        <w:pStyle w:val="ae"/>
      </w:pPr>
    </w:p>
    <w:p w14:paraId="2B68085A" w14:textId="727DA4B4" w:rsidR="00376739" w:rsidRDefault="005B48CB" w:rsidP="003E522C">
      <w:pPr>
        <w:pStyle w:val="af0"/>
        <w:spacing w:line="300" w:lineRule="auto"/>
        <w:ind w:firstLineChars="200" w:firstLine="560"/>
      </w:pPr>
      <w:r w:rsidRPr="005B48CB">
        <w:t>Shanghai Jiao Tong University (SJTU) is a key university in China. SJTU was founded in 1896. It is one of the oldest universities in China.</w:t>
      </w:r>
    </w:p>
    <w:p w14:paraId="5924917D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7D71A1BE" w14:textId="29A809A2" w:rsidR="005B48CB" w:rsidRPr="005B48CB" w:rsidRDefault="005B48CB" w:rsidP="00631B9F">
      <w:pPr>
        <w:pStyle w:val="af0"/>
        <w:spacing w:line="300" w:lineRule="auto"/>
        <w:ind w:firstLineChars="200" w:firstLine="560"/>
      </w:pPr>
      <w:r w:rsidRPr="005B48CB">
        <w:lastRenderedPageBreak/>
        <w:t>Shanghai Jiao Tong University (SJTU) is a key university in China. SJTU was founded in 1896. It is one of the oldest universities in China.</w:t>
      </w:r>
    </w:p>
    <w:p w14:paraId="72C3F229" w14:textId="23E87FA5" w:rsidR="00707F42" w:rsidRDefault="00707F42" w:rsidP="00E816A5">
      <w:pPr>
        <w:pStyle w:val="ae"/>
      </w:pPr>
    </w:p>
    <w:p w14:paraId="2975A9F8" w14:textId="22065E72" w:rsidR="00D9183D" w:rsidRDefault="00D9183D" w:rsidP="00E816A5">
      <w:pPr>
        <w:pStyle w:val="ae"/>
      </w:pPr>
    </w:p>
    <w:p w14:paraId="6961FC99" w14:textId="458BBF79" w:rsidR="00D9183D" w:rsidRDefault="00D9183D" w:rsidP="00D64EE2">
      <w:pPr>
        <w:pStyle w:val="af0"/>
      </w:pPr>
      <w:r w:rsidRPr="0026459E">
        <w:rPr>
          <w:sz w:val="32"/>
        </w:rPr>
        <w:t>KEY WORDS:</w:t>
      </w:r>
      <w:r w:rsidRPr="0026459E">
        <w:t xml:space="preserve"> </w:t>
      </w:r>
      <w:r w:rsidR="0026459E" w:rsidRPr="0026459E">
        <w:t>p</w:t>
      </w:r>
      <w:r w:rsidR="0084384E" w:rsidRPr="0026459E">
        <w:t xml:space="preserve">ower </w:t>
      </w:r>
      <w:r w:rsidR="0026459E" w:rsidRPr="0026459E">
        <w:t>f</w:t>
      </w:r>
      <w:r w:rsidR="0084384E" w:rsidRPr="0026459E">
        <w:t xml:space="preserve">orecast, time </w:t>
      </w:r>
      <w:r w:rsidR="0026459E" w:rsidRPr="0026459E">
        <w:t>s</w:t>
      </w:r>
      <w:r w:rsidR="0084384E" w:rsidRPr="0026459E">
        <w:t xml:space="preserve">eries </w:t>
      </w:r>
      <w:r w:rsidR="0026459E" w:rsidRPr="0026459E">
        <w:t>d</w:t>
      </w:r>
      <w:r w:rsidR="0084384E" w:rsidRPr="0026459E">
        <w:t>ata, machine Learning</w:t>
      </w:r>
    </w:p>
    <w:p w14:paraId="1D3D6192" w14:textId="56D4E4FF" w:rsidR="006F1EFB" w:rsidRPr="006F1EFB" w:rsidRDefault="006F1EFB" w:rsidP="00E816A5">
      <w:pPr>
        <w:pStyle w:val="ae"/>
      </w:pPr>
    </w:p>
    <w:p w14:paraId="0551E7E7" w14:textId="77777777" w:rsidR="006F1EFB" w:rsidRDefault="006F1EFB" w:rsidP="00E816A5">
      <w:pPr>
        <w:pStyle w:val="ae"/>
        <w:sectPr w:rsidR="006F1EFB" w:rsidSect="00C844DF">
          <w:headerReference w:type="even" r:id="rId15"/>
          <w:headerReference w:type="default" r:id="rId16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12A03BC8" w14:textId="2822154A" w:rsidR="00F82BE9" w:rsidRDefault="00F82BE9" w:rsidP="00E816A5">
      <w:pPr>
        <w:pStyle w:val="ae"/>
      </w:pPr>
    </w:p>
    <w:p w14:paraId="14CFA8C8" w14:textId="110A0EDF" w:rsidR="00F82BE9" w:rsidRDefault="00F82BE9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" w:name="_Toc25682147"/>
      <w:bookmarkStart w:id="3" w:name="_Toc25682282"/>
      <w:bookmarkStart w:id="4" w:name="_Toc25682328"/>
      <w:bookmarkStart w:id="5" w:name="_Toc25683141"/>
      <w:bookmarkStart w:id="6" w:name="_Toc25686901"/>
      <w:bookmarkStart w:id="7" w:name="_Toc25691135"/>
      <w:bookmarkStart w:id="8" w:name="_Toc25691224"/>
      <w:bookmarkStart w:id="9" w:name="_Toc25691880"/>
      <w:bookmarkStart w:id="10" w:name="_Toc25831155"/>
      <w:bookmarkStart w:id="11" w:name="_Toc25916626"/>
      <w:r w:rsidRPr="00707DE5">
        <w:rPr>
          <w:rFonts w:ascii="黑体" w:eastAsia="黑体" w:hAnsi="黑体" w:hint="eastAsia"/>
          <w:sz w:val="32"/>
        </w:rPr>
        <w:t>目 录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49E93337" w14:textId="5FB29698" w:rsidR="002140B4" w:rsidRDefault="002140B4" w:rsidP="00E816A5">
      <w:pPr>
        <w:pStyle w:val="ae"/>
      </w:pPr>
      <w:bookmarkStart w:id="12" w:name="_GoBack"/>
      <w:bookmarkEnd w:id="12"/>
    </w:p>
    <w:p w14:paraId="61482679" w14:textId="77777777" w:rsidR="002140B4" w:rsidRPr="00E86AFF" w:rsidRDefault="002140B4" w:rsidP="00E816A5">
      <w:pPr>
        <w:pStyle w:val="ae"/>
      </w:pPr>
    </w:p>
    <w:p w14:paraId="63B64A03" w14:textId="6F9576D0" w:rsidR="00C73C17" w:rsidRDefault="00EC5DC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rPr>
          <w:sz w:val="28"/>
        </w:rPr>
        <w:fldChar w:fldCharType="begin"/>
      </w:r>
      <w:r>
        <w:rPr>
          <w:sz w:val="28"/>
        </w:rPr>
        <w:instrText xml:space="preserve"> TOC \o "1-3" \h \z \u </w:instrText>
      </w:r>
      <w:r>
        <w:rPr>
          <w:sz w:val="28"/>
        </w:rPr>
        <w:fldChar w:fldCharType="separate"/>
      </w:r>
      <w:hyperlink w:anchor="_Toc25916624" w:history="1">
        <w:r w:rsidR="00C73C17" w:rsidRPr="002E734D">
          <w:rPr>
            <w:rStyle w:val="af2"/>
            <w:noProof/>
          </w:rPr>
          <w:t>摘</w:t>
        </w:r>
        <w:r w:rsidR="00C73C17" w:rsidRPr="002E734D">
          <w:rPr>
            <w:rStyle w:val="af2"/>
            <w:rFonts w:ascii="黑体" w:hAnsi="黑体"/>
            <w:noProof/>
          </w:rPr>
          <w:t xml:space="preserve"> </w:t>
        </w:r>
        <w:r w:rsidR="00C73C17" w:rsidRPr="002E734D">
          <w:rPr>
            <w:rStyle w:val="af2"/>
            <w:noProof/>
          </w:rPr>
          <w:t>要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24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I</w:t>
        </w:r>
        <w:r w:rsidR="00C73C17">
          <w:rPr>
            <w:noProof/>
            <w:webHidden/>
          </w:rPr>
          <w:fldChar w:fldCharType="end"/>
        </w:r>
      </w:hyperlink>
    </w:p>
    <w:p w14:paraId="634244F5" w14:textId="68CF7CB4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25" w:history="1">
        <w:r w:rsidRPr="002E734D">
          <w:rPr>
            <w:rStyle w:val="af2"/>
            <w:b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0BB5C5E1" w14:textId="29A8E53E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29" w:history="1">
        <w:r w:rsidRPr="002E734D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一章</w:t>
        </w:r>
        <w:r w:rsidRPr="002E734D">
          <w:rPr>
            <w:rStyle w:val="af2"/>
            <w:noProof/>
          </w:rPr>
          <w:t xml:space="preserve"> </w:t>
        </w:r>
        <w:r w:rsidRPr="002E734D">
          <w:rPr>
            <w:rStyle w:val="af2"/>
            <w:noProof/>
          </w:rPr>
          <w:t>绪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774ED01" w14:textId="67031D59" w:rsidR="00C73C17" w:rsidRDefault="00C73C17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0" w:history="1">
        <w:r w:rsidRPr="002E734D">
          <w:rPr>
            <w:rStyle w:val="af2"/>
            <w:noProof/>
          </w:rPr>
          <w:t xml:space="preserve">1.1 </w:t>
        </w:r>
        <w:r w:rsidRPr="002E734D">
          <w:rPr>
            <w:rStyle w:val="af2"/>
            <w:noProof/>
          </w:rPr>
          <w:t>研究背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B515E8" w14:textId="1650A702" w:rsidR="00C73C17" w:rsidRDefault="00C73C17">
      <w:pPr>
        <w:pStyle w:val="TOC3"/>
        <w:rPr>
          <w:rFonts w:asciiTheme="minorHAnsi" w:eastAsiaTheme="minorEastAsia" w:hAnsiTheme="minorHAnsi"/>
          <w:noProof/>
        </w:rPr>
      </w:pPr>
      <w:hyperlink w:anchor="_Toc25916631" w:history="1">
        <w:r w:rsidRPr="002E734D">
          <w:rPr>
            <w:rStyle w:val="af2"/>
            <w:noProof/>
          </w:rPr>
          <w:t xml:space="preserve">1.1.1 </w:t>
        </w:r>
        <w:r w:rsidRPr="002E734D">
          <w:rPr>
            <w:rStyle w:val="af2"/>
            <w:noProof/>
          </w:rPr>
          <w:t>小标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D163741" w14:textId="127C927A" w:rsidR="00C73C17" w:rsidRDefault="00C73C17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2" w:history="1">
        <w:r w:rsidRPr="002E734D">
          <w:rPr>
            <w:rStyle w:val="af2"/>
            <w:noProof/>
          </w:rPr>
          <w:t xml:space="preserve">1.2 </w:t>
        </w:r>
        <w:r w:rsidRPr="002E734D">
          <w:rPr>
            <w:rStyle w:val="af2"/>
            <w:noProof/>
          </w:rPr>
          <w:t>国内外研究现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8528783" w14:textId="7928DD36" w:rsidR="00C73C17" w:rsidRDefault="00C73C17">
      <w:pPr>
        <w:pStyle w:val="TOC3"/>
        <w:rPr>
          <w:rFonts w:asciiTheme="minorHAnsi" w:eastAsiaTheme="minorEastAsia" w:hAnsiTheme="minorHAnsi"/>
          <w:noProof/>
        </w:rPr>
      </w:pPr>
      <w:hyperlink w:anchor="_Toc25916633" w:history="1">
        <w:r w:rsidRPr="002E734D">
          <w:rPr>
            <w:rStyle w:val="af2"/>
            <w:noProof/>
          </w:rPr>
          <w:t xml:space="preserve">1.2.1 </w:t>
        </w:r>
        <w:r w:rsidRPr="002E734D">
          <w:rPr>
            <w:rStyle w:val="af2"/>
            <w:noProof/>
          </w:rPr>
          <w:t>国外现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12590B2" w14:textId="68B77A19" w:rsidR="00C73C17" w:rsidRDefault="00C73C17">
      <w:pPr>
        <w:pStyle w:val="TOC3"/>
        <w:rPr>
          <w:rFonts w:asciiTheme="minorHAnsi" w:eastAsiaTheme="minorEastAsia" w:hAnsiTheme="minorHAnsi"/>
          <w:noProof/>
        </w:rPr>
      </w:pPr>
      <w:hyperlink w:anchor="_Toc25916634" w:history="1">
        <w:r w:rsidRPr="002E734D">
          <w:rPr>
            <w:rStyle w:val="af2"/>
            <w:noProof/>
          </w:rPr>
          <w:t xml:space="preserve">1.2.2 </w:t>
        </w:r>
        <w:r w:rsidRPr="002E734D">
          <w:rPr>
            <w:rStyle w:val="af2"/>
            <w:noProof/>
          </w:rPr>
          <w:t>国内现状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92CC9EA" w14:textId="3D733BF7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35" w:history="1">
        <w:r w:rsidRPr="002E734D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二章</w:t>
        </w:r>
        <w:r w:rsidRPr="002E734D">
          <w:rPr>
            <w:rStyle w:val="af2"/>
            <w:noProof/>
          </w:rPr>
          <w:t xml:space="preserve"> </w:t>
        </w:r>
        <w:r w:rsidRPr="002E734D">
          <w:rPr>
            <w:rStyle w:val="af2"/>
            <w:noProof/>
          </w:rPr>
          <w:t>第二章大标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64AFA44" w14:textId="66C6C015" w:rsidR="00C73C17" w:rsidRDefault="00C73C17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6" w:history="1">
        <w:r w:rsidRPr="002E734D">
          <w:rPr>
            <w:rStyle w:val="af2"/>
            <w:noProof/>
          </w:rPr>
          <w:t xml:space="preserve">2.1 </w:t>
        </w:r>
        <w:r w:rsidRPr="002E734D">
          <w:rPr>
            <w:rStyle w:val="af2"/>
            <w:noProof/>
          </w:rPr>
          <w:t>第二章节标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6FB788" w14:textId="7D1258B4" w:rsidR="00C73C17" w:rsidRDefault="00C73C17">
      <w:pPr>
        <w:pStyle w:val="TOC3"/>
        <w:rPr>
          <w:rFonts w:asciiTheme="minorHAnsi" w:eastAsiaTheme="minorEastAsia" w:hAnsiTheme="minorHAnsi"/>
          <w:noProof/>
        </w:rPr>
      </w:pPr>
      <w:hyperlink w:anchor="_Toc25916637" w:history="1">
        <w:r w:rsidRPr="002E734D">
          <w:rPr>
            <w:rStyle w:val="af2"/>
            <w:noProof/>
          </w:rPr>
          <w:t xml:space="preserve">2.1.1 </w:t>
        </w:r>
        <w:r w:rsidRPr="002E734D">
          <w:rPr>
            <w:rStyle w:val="af2"/>
            <w:noProof/>
          </w:rPr>
          <w:t>第二章小标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E0920E" w14:textId="6ACADD8D" w:rsidR="00C73C17" w:rsidRDefault="00C73C17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8" w:history="1">
        <w:r w:rsidRPr="002E734D">
          <w:rPr>
            <w:rStyle w:val="af2"/>
            <w:noProof/>
          </w:rPr>
          <w:t xml:space="preserve">2.2 </w:t>
        </w:r>
        <w:r w:rsidRPr="002E734D">
          <w:rPr>
            <w:rStyle w:val="af2"/>
            <w:noProof/>
          </w:rPr>
          <w:t>第二章节标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74FFF06" w14:textId="636EEA3B" w:rsidR="00C73C17" w:rsidRDefault="00C73C17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39" w:history="1">
        <w:r w:rsidRPr="002E734D">
          <w:rPr>
            <w:rStyle w:val="af2"/>
            <w:noProof/>
          </w:rPr>
          <w:t xml:space="preserve">2.3 </w:t>
        </w:r>
        <w:r w:rsidRPr="002E734D">
          <w:rPr>
            <w:rStyle w:val="af2"/>
            <w:noProof/>
          </w:rPr>
          <w:t>小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2F75E26" w14:textId="4515FF34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0" w:history="1">
        <w:r w:rsidRPr="002E734D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三章</w:t>
        </w:r>
        <w:r w:rsidRPr="002E734D">
          <w:rPr>
            <w:rStyle w:val="af2"/>
            <w:noProof/>
          </w:rPr>
          <w:t xml:space="preserve"> </w:t>
        </w:r>
        <w:r w:rsidRPr="002E734D">
          <w:rPr>
            <w:rStyle w:val="af2"/>
            <w:noProof/>
          </w:rPr>
          <w:t>章标题</w:t>
        </w:r>
        <w:r w:rsidRPr="002E734D">
          <w:rPr>
            <w:rStyle w:val="af2"/>
            <w:noProof/>
          </w:rPr>
          <w:t>Tit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E3B0E5" w14:textId="770A8A2F" w:rsidR="00C73C17" w:rsidRDefault="00C73C17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41" w:history="1">
        <w:r w:rsidRPr="002E734D">
          <w:rPr>
            <w:rStyle w:val="af2"/>
            <w:noProof/>
          </w:rPr>
          <w:t xml:space="preserve">3.1 </w:t>
        </w:r>
        <w:r w:rsidRPr="002E734D">
          <w:rPr>
            <w:rStyle w:val="af2"/>
            <w:noProof/>
          </w:rPr>
          <w:t>节标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80619E9" w14:textId="0ADC88E6" w:rsidR="00C73C17" w:rsidRDefault="00C73C17">
      <w:pPr>
        <w:pStyle w:val="TOC3"/>
        <w:rPr>
          <w:rFonts w:asciiTheme="minorHAnsi" w:eastAsiaTheme="minorEastAsia" w:hAnsiTheme="minorHAnsi"/>
          <w:noProof/>
        </w:rPr>
      </w:pPr>
      <w:hyperlink w:anchor="_Toc25916642" w:history="1">
        <w:r w:rsidRPr="002E734D">
          <w:rPr>
            <w:rStyle w:val="af2"/>
            <w:noProof/>
          </w:rPr>
          <w:t xml:space="preserve">3.1.1 </w:t>
        </w:r>
        <w:r w:rsidRPr="002E734D">
          <w:rPr>
            <w:rStyle w:val="af2"/>
            <w:noProof/>
          </w:rPr>
          <w:t>小标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D1CB584" w14:textId="4A70605C" w:rsidR="00C73C17" w:rsidRDefault="00C73C17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16643" w:history="1">
        <w:r w:rsidRPr="002E734D">
          <w:rPr>
            <w:rStyle w:val="af2"/>
            <w:noProof/>
          </w:rPr>
          <w:t xml:space="preserve">3.2 </w:t>
        </w:r>
        <w:r w:rsidRPr="002E734D">
          <w:rPr>
            <w:rStyle w:val="af2"/>
            <w:noProof/>
          </w:rPr>
          <w:t>小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16C79CD" w14:textId="5658FC0D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4" w:history="1">
        <w:r w:rsidRPr="002E734D">
          <w:rPr>
            <w:rStyle w:val="af2"/>
            <w:noProof/>
          </w:rPr>
          <w:t>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9894FDE" w14:textId="56F0268F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5" w:history="1">
        <w:r w:rsidRPr="002E734D">
          <w:rPr>
            <w:rStyle w:val="af2"/>
            <w:noProof/>
          </w:rPr>
          <w:t>致</w:t>
        </w:r>
        <w:r w:rsidRPr="002E734D">
          <w:rPr>
            <w:rStyle w:val="af2"/>
            <w:noProof/>
          </w:rPr>
          <w:t xml:space="preserve"> </w:t>
        </w:r>
        <w:r w:rsidRPr="002E734D">
          <w:rPr>
            <w:rStyle w:val="af2"/>
            <w:noProof/>
          </w:rPr>
          <w:t>谢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3C9B96F" w14:textId="65CDC925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6" w:history="1">
        <w:r w:rsidRPr="002E734D">
          <w:rPr>
            <w:rStyle w:val="af2"/>
            <w:noProof/>
          </w:rPr>
          <w:t>攻读学位期间的学术成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4D65F8D" w14:textId="05B09E51" w:rsidR="009D7E9D" w:rsidRDefault="00EC5DCF" w:rsidP="00E816A5">
      <w:pPr>
        <w:pStyle w:val="ae"/>
        <w:rPr>
          <w:rFonts w:ascii="Times New Roman" w:eastAsia="黑体" w:hAnsi="Times New Roman"/>
          <w:sz w:val="28"/>
        </w:rPr>
      </w:pPr>
      <w:r>
        <w:rPr>
          <w:rFonts w:ascii="Times New Roman" w:eastAsia="黑体" w:hAnsi="Times New Roman"/>
          <w:sz w:val="28"/>
        </w:rPr>
        <w:fldChar w:fldCharType="end"/>
      </w:r>
    </w:p>
    <w:p w14:paraId="3AB806B5" w14:textId="01327B87" w:rsidR="005C0143" w:rsidRPr="00C73C17" w:rsidRDefault="005C0143" w:rsidP="00C73C17">
      <w:pPr>
        <w:widowControl/>
        <w:jc w:val="left"/>
        <w:rPr>
          <w:rFonts w:ascii="Times New Roman" w:eastAsia="黑体" w:hAnsi="Times New Roman" w:hint="eastAsia"/>
          <w:sz w:val="28"/>
        </w:rPr>
      </w:pPr>
    </w:p>
    <w:p w14:paraId="4047B6ED" w14:textId="77777777" w:rsidR="005C0143" w:rsidRDefault="005C0143" w:rsidP="00E816A5">
      <w:pPr>
        <w:pStyle w:val="ae"/>
        <w:sectPr w:rsidR="005C0143" w:rsidSect="00C844DF">
          <w:headerReference w:type="even" r:id="rId17"/>
          <w:headerReference w:type="default" r:id="rId18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36883EE9" w14:textId="77777777" w:rsidR="00DD518E" w:rsidRDefault="00DD518E" w:rsidP="00DD518E">
      <w:pPr>
        <w:pStyle w:val="ae"/>
      </w:pPr>
    </w:p>
    <w:p w14:paraId="0472C1B7" w14:textId="4ACECCD5" w:rsidR="00AB4F68" w:rsidRPr="00415EBB" w:rsidRDefault="00EF1CC1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13" w:name="_Toc25682148"/>
      <w:bookmarkStart w:id="14" w:name="_Toc25682283"/>
      <w:bookmarkStart w:id="15" w:name="_Toc25682329"/>
      <w:bookmarkStart w:id="16" w:name="_Toc25683142"/>
      <w:bookmarkStart w:id="17" w:name="_Toc25686902"/>
      <w:bookmarkStart w:id="18" w:name="_Toc25691136"/>
      <w:bookmarkStart w:id="19" w:name="_Toc25691225"/>
      <w:bookmarkStart w:id="20" w:name="_Toc25691881"/>
      <w:bookmarkStart w:id="21" w:name="_Toc25831156"/>
      <w:bookmarkStart w:id="22" w:name="_Toc25916627"/>
      <w:r>
        <w:rPr>
          <w:rFonts w:ascii="黑体" w:eastAsia="黑体" w:hAnsi="黑体" w:hint="eastAsia"/>
          <w:sz w:val="32"/>
        </w:rPr>
        <w:t>图 录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</w:p>
    <w:p w14:paraId="38312CAC" w14:textId="1F8BEF6C" w:rsidR="00DD518E" w:rsidRDefault="00DD518E" w:rsidP="00DD518E">
      <w:pPr>
        <w:pStyle w:val="ae"/>
      </w:pPr>
    </w:p>
    <w:p w14:paraId="0B1F52B4" w14:textId="7753E344" w:rsidR="00C73C17" w:rsidRDefault="00345E5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图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916647" w:history="1">
        <w:r w:rsidR="00C73C17" w:rsidRPr="00CB7166">
          <w:rPr>
            <w:rStyle w:val="af2"/>
            <w:noProof/>
          </w:rPr>
          <w:t>图</w:t>
        </w:r>
        <w:r w:rsidR="00C73C17" w:rsidRPr="00CB7166">
          <w:rPr>
            <w:rStyle w:val="af2"/>
            <w:noProof/>
          </w:rPr>
          <w:t xml:space="preserve">1-1 </w:t>
        </w:r>
        <w:r w:rsidR="00C73C17" w:rsidRPr="00CB7166">
          <w:rPr>
            <w:rStyle w:val="af2"/>
            <w:noProof/>
          </w:rPr>
          <w:t>内热源沿径向的分布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7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1</w:t>
        </w:r>
        <w:r w:rsidR="00C73C17">
          <w:rPr>
            <w:noProof/>
            <w:webHidden/>
          </w:rPr>
          <w:fldChar w:fldCharType="end"/>
        </w:r>
      </w:hyperlink>
    </w:p>
    <w:p w14:paraId="4BB4670E" w14:textId="33930A14" w:rsidR="00C73C17" w:rsidRDefault="00C73C17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16648" w:history="1">
        <w:r w:rsidRPr="00CB7166">
          <w:rPr>
            <w:rStyle w:val="af2"/>
            <w:noProof/>
          </w:rPr>
          <w:t>图</w:t>
        </w:r>
        <w:r w:rsidRPr="00CB7166">
          <w:rPr>
            <w:rStyle w:val="af2"/>
            <w:noProof/>
          </w:rPr>
          <w:t xml:space="preserve">2-1 </w:t>
        </w:r>
        <w:r w:rsidRPr="00CB7166">
          <w:rPr>
            <w:rStyle w:val="af2"/>
            <w:noProof/>
          </w:rPr>
          <w:t>图的编号可以自动更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16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759C740" w14:textId="3EA99754" w:rsidR="00CF2813" w:rsidRDefault="00345E5F" w:rsidP="00DD518E">
      <w:pPr>
        <w:pStyle w:val="ae"/>
      </w:pPr>
      <w:r>
        <w:fldChar w:fldCharType="end"/>
      </w:r>
    </w:p>
    <w:p w14:paraId="7779C66E" w14:textId="77777777" w:rsidR="00345E5F" w:rsidRDefault="00345E5F" w:rsidP="00DD518E">
      <w:pPr>
        <w:pStyle w:val="ae"/>
        <w:sectPr w:rsidR="00345E5F" w:rsidSect="00014BE1">
          <w:headerReference w:type="even" r:id="rId19"/>
          <w:headerReference w:type="default" r:id="rId20"/>
          <w:footerReference w:type="even" r:id="rId21"/>
          <w:footerReference w:type="default" r:id="rId22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28F00477" w14:textId="77777777" w:rsidR="00345E5F" w:rsidRDefault="00345E5F" w:rsidP="007A4F9C">
      <w:pPr>
        <w:pStyle w:val="ae"/>
      </w:pPr>
    </w:p>
    <w:p w14:paraId="068396DB" w14:textId="5194129B" w:rsidR="00345E5F" w:rsidRPr="00415EBB" w:rsidRDefault="00345E5F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3" w:name="_Toc25682149"/>
      <w:bookmarkStart w:id="24" w:name="_Toc25682284"/>
      <w:bookmarkStart w:id="25" w:name="_Toc25682330"/>
      <w:bookmarkStart w:id="26" w:name="_Toc25683143"/>
      <w:bookmarkStart w:id="27" w:name="_Toc25686903"/>
      <w:bookmarkStart w:id="28" w:name="_Toc25691137"/>
      <w:bookmarkStart w:id="29" w:name="_Toc25691226"/>
      <w:bookmarkStart w:id="30" w:name="_Toc25691882"/>
      <w:bookmarkStart w:id="31" w:name="_Toc25831157"/>
      <w:bookmarkStart w:id="32" w:name="_Toc25916628"/>
      <w:r w:rsidRPr="00415EBB">
        <w:rPr>
          <w:rFonts w:ascii="黑体" w:eastAsia="黑体" w:hAnsi="黑体" w:hint="eastAsia"/>
          <w:sz w:val="32"/>
        </w:rPr>
        <w:t>表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r w:rsidR="00EF1CC1">
        <w:rPr>
          <w:rFonts w:ascii="黑体" w:eastAsia="黑体" w:hAnsi="黑体" w:hint="eastAsia"/>
          <w:sz w:val="32"/>
        </w:rPr>
        <w:t xml:space="preserve"> 录</w:t>
      </w:r>
      <w:bookmarkEnd w:id="31"/>
      <w:bookmarkEnd w:id="32"/>
    </w:p>
    <w:p w14:paraId="792CA197" w14:textId="50E31B61" w:rsidR="00345E5F" w:rsidRDefault="00345E5F" w:rsidP="007A4F9C">
      <w:pPr>
        <w:pStyle w:val="ae"/>
      </w:pPr>
    </w:p>
    <w:p w14:paraId="3153AAA0" w14:textId="4B478AF7" w:rsidR="00C73C17" w:rsidRDefault="007A4F9C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表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916649" w:history="1">
        <w:r w:rsidR="00C73C17" w:rsidRPr="00C17DB0">
          <w:rPr>
            <w:rStyle w:val="af2"/>
            <w:noProof/>
          </w:rPr>
          <w:t>表</w:t>
        </w:r>
        <w:r w:rsidR="00C73C17" w:rsidRPr="00C17DB0">
          <w:rPr>
            <w:rStyle w:val="af2"/>
            <w:noProof/>
          </w:rPr>
          <w:t xml:space="preserve">3-1 </w:t>
        </w:r>
        <w:r w:rsidR="00C73C17" w:rsidRPr="00C17DB0">
          <w:rPr>
            <w:rStyle w:val="af2"/>
            <w:noProof/>
          </w:rPr>
          <w:t>六种插值算法的性能对比</w:t>
        </w:r>
        <w:r w:rsidR="00C73C17">
          <w:rPr>
            <w:noProof/>
            <w:webHidden/>
          </w:rPr>
          <w:tab/>
        </w:r>
        <w:r w:rsidR="00C73C17">
          <w:rPr>
            <w:noProof/>
            <w:webHidden/>
          </w:rPr>
          <w:fldChar w:fldCharType="begin"/>
        </w:r>
        <w:r w:rsidR="00C73C17">
          <w:rPr>
            <w:noProof/>
            <w:webHidden/>
          </w:rPr>
          <w:instrText xml:space="preserve"> PAGEREF _Toc25916649 \h </w:instrText>
        </w:r>
        <w:r w:rsidR="00C73C17">
          <w:rPr>
            <w:noProof/>
            <w:webHidden/>
          </w:rPr>
        </w:r>
        <w:r w:rsidR="00C73C17">
          <w:rPr>
            <w:noProof/>
            <w:webHidden/>
          </w:rPr>
          <w:fldChar w:fldCharType="separate"/>
        </w:r>
        <w:r w:rsidR="00C73C17">
          <w:rPr>
            <w:noProof/>
            <w:webHidden/>
          </w:rPr>
          <w:t>4</w:t>
        </w:r>
        <w:r w:rsidR="00C73C17">
          <w:rPr>
            <w:noProof/>
            <w:webHidden/>
          </w:rPr>
          <w:fldChar w:fldCharType="end"/>
        </w:r>
      </w:hyperlink>
    </w:p>
    <w:p w14:paraId="417E335E" w14:textId="00936343" w:rsidR="00AB4F68" w:rsidRDefault="007A4F9C" w:rsidP="00FD1A13">
      <w:pPr>
        <w:pStyle w:val="ae"/>
      </w:pPr>
      <w:r>
        <w:fldChar w:fldCharType="end"/>
      </w:r>
    </w:p>
    <w:p w14:paraId="2185653B" w14:textId="77777777" w:rsidR="00AB4F68" w:rsidRDefault="00AB4F68" w:rsidP="00FD1A13">
      <w:pPr>
        <w:pStyle w:val="ae"/>
        <w:sectPr w:rsidR="00AB4F68" w:rsidSect="007A4F9C">
          <w:headerReference w:type="even" r:id="rId23"/>
          <w:headerReference w:type="default" r:id="rId24"/>
          <w:footerReference w:type="default" r:id="rId25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0DA0CCAA" w14:textId="1589583C" w:rsidR="005C0143" w:rsidRPr="001B10DC" w:rsidRDefault="00AB4F68" w:rsidP="00CF51C6">
      <w:pPr>
        <w:pStyle w:val="a"/>
        <w:numPr>
          <w:ilvl w:val="0"/>
          <w:numId w:val="21"/>
        </w:numPr>
      </w:pPr>
      <w:bookmarkStart w:id="33" w:name="_Toc25916629"/>
      <w:r w:rsidRPr="001B10DC">
        <w:rPr>
          <w:rFonts w:hint="eastAsia"/>
        </w:rPr>
        <w:lastRenderedPageBreak/>
        <w:t>绪论</w:t>
      </w:r>
      <w:bookmarkEnd w:id="33"/>
    </w:p>
    <w:p w14:paraId="455B5FF3" w14:textId="5C301EF8" w:rsidR="00C1081F" w:rsidRDefault="006B7941" w:rsidP="00CF51C6">
      <w:pPr>
        <w:pStyle w:val="a0"/>
      </w:pPr>
      <w:bookmarkStart w:id="34" w:name="_Toc25916630"/>
      <w:r w:rsidRPr="00F92698">
        <w:rPr>
          <w:rFonts w:hint="eastAsia"/>
        </w:rPr>
        <w:t>研究背景</w:t>
      </w:r>
      <w:bookmarkEnd w:id="34"/>
    </w:p>
    <w:p w14:paraId="3D20E98F" w14:textId="6D879657" w:rsidR="00660779" w:rsidRDefault="00BF3B67" w:rsidP="00660779">
      <w:pPr>
        <w:pStyle w:val="ab"/>
        <w:ind w:firstLine="480"/>
      </w:pPr>
      <w:r>
        <w:rPr>
          <w:rFonts w:hint="eastAsia"/>
        </w:rPr>
        <w:t>正文开始，正文中如出现</w:t>
      </w:r>
      <w:r w:rsidR="00191931">
        <w:rPr>
          <w:rFonts w:hint="eastAsia"/>
        </w:rPr>
        <w:t>English</w:t>
      </w:r>
      <w:r w:rsidR="00191931">
        <w:rPr>
          <w:rFonts w:hint="eastAsia"/>
        </w:rPr>
        <w:t>和</w:t>
      </w:r>
      <w:r w:rsidR="00191931">
        <w:rPr>
          <w:rFonts w:hint="eastAsia"/>
        </w:rPr>
        <w:t>1</w:t>
      </w:r>
      <w:r w:rsidR="00191931">
        <w:t>23</w:t>
      </w:r>
      <w:r w:rsidR="00191931">
        <w:rPr>
          <w:rFonts w:hint="eastAsia"/>
        </w:rPr>
        <w:t>使用的是</w:t>
      </w:r>
      <w:r w:rsidR="00191931">
        <w:t>Times New Roman</w:t>
      </w:r>
      <w:r w:rsidR="00191931">
        <w:rPr>
          <w:rFonts w:hint="eastAsia"/>
        </w:rPr>
        <w:t>格式。</w:t>
      </w:r>
    </w:p>
    <w:p w14:paraId="059F705C" w14:textId="644347A9" w:rsidR="00192D4A" w:rsidRPr="00660779" w:rsidRDefault="00230150" w:rsidP="00660779">
      <w:pPr>
        <w:pStyle w:val="ab"/>
        <w:ind w:firstLine="480"/>
      </w:pPr>
      <w:r>
        <w:rPr>
          <w:rFonts w:hint="eastAsia"/>
        </w:rPr>
        <w:t>为了让目录、题录、</w:t>
      </w:r>
      <w:proofErr w:type="gramStart"/>
      <w:r>
        <w:rPr>
          <w:rFonts w:hint="eastAsia"/>
        </w:rPr>
        <w:t>表录出现</w:t>
      </w:r>
      <w:proofErr w:type="gramEnd"/>
      <w:r>
        <w:rPr>
          <w:rFonts w:hint="eastAsia"/>
        </w:rPr>
        <w:t>在导航栏，将其大纲级别设置为了一级，由此导致了目录更新时会把这几个带上。暂时还没找到解决这个问题的办法。我每次都是手动删除。。。</w:t>
      </w:r>
    </w:p>
    <w:p w14:paraId="18E8F591" w14:textId="4D84BC84" w:rsidR="006B7941" w:rsidRDefault="00191931" w:rsidP="00CF51C6">
      <w:pPr>
        <w:pStyle w:val="a1"/>
      </w:pPr>
      <w:bookmarkStart w:id="35" w:name="_Toc25916631"/>
      <w:r>
        <w:rPr>
          <w:rFonts w:hint="eastAsia"/>
        </w:rPr>
        <w:t>小标题</w:t>
      </w:r>
      <w:bookmarkEnd w:id="35"/>
    </w:p>
    <w:p w14:paraId="4D26A940" w14:textId="6CF8218A" w:rsidR="00660779" w:rsidRDefault="00191931" w:rsidP="005352BA">
      <w:pPr>
        <w:pStyle w:val="ab"/>
        <w:ind w:firstLine="480"/>
      </w:pPr>
      <w:r>
        <w:rPr>
          <w:rFonts w:hint="eastAsia"/>
        </w:rPr>
        <w:t>正文</w:t>
      </w:r>
      <w:r w:rsidR="00660779">
        <w:rPr>
          <w:rFonts w:hint="eastAsia"/>
        </w:rPr>
        <w:t>，画图</w:t>
      </w:r>
      <w:r w:rsidR="00A12A48">
        <w:rPr>
          <w:rFonts w:hint="eastAsia"/>
        </w:rPr>
        <w:t>。</w:t>
      </w:r>
    </w:p>
    <w:p w14:paraId="394EF10C" w14:textId="3C70B135" w:rsidR="00D60DF1" w:rsidRDefault="00C30A3E" w:rsidP="00C31F8F">
      <w:pPr>
        <w:pStyle w:val="af0"/>
        <w:jc w:val="center"/>
      </w:pPr>
      <w:r>
        <w:rPr>
          <w:rFonts w:ascii="微软雅黑" w:eastAsia="微软雅黑" w:hAnsi="微软雅黑"/>
          <w:noProof/>
        </w:rPr>
        <w:drawing>
          <wp:inline distT="0" distB="0" distL="0" distR="0" wp14:anchorId="494A0F0D" wp14:editId="6C011F68">
            <wp:extent cx="4057650" cy="29860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ndow Width : 30mi nutes &#10;0 0 0 0 0 0 0 &#10;0 ' 0 、 0 ' 0 、 &#10;total_target_power 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132" cy="299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B214F" w14:textId="6949D06C" w:rsidR="00C30A3E" w:rsidRDefault="00C31F8F" w:rsidP="004F2551">
      <w:pPr>
        <w:pStyle w:val="a2"/>
      </w:pPr>
      <w:bookmarkStart w:id="36" w:name="_Toc25916647"/>
      <w:r w:rsidRPr="00C31F8F">
        <w:rPr>
          <w:rFonts w:hint="eastAsia"/>
        </w:rPr>
        <w:t>内热源沿径向的分布</w:t>
      </w:r>
      <w:bookmarkEnd w:id="36"/>
    </w:p>
    <w:p w14:paraId="2D0408D8" w14:textId="6869BD9D" w:rsidR="004F2551" w:rsidRDefault="00FE2A78" w:rsidP="004F2551">
      <w:pPr>
        <w:pStyle w:val="Fig"/>
      </w:pPr>
      <w:r w:rsidRPr="00FE2A78">
        <w:t>Energy distribution along radial</w:t>
      </w:r>
    </w:p>
    <w:p w14:paraId="3B9C2167" w14:textId="77777777" w:rsidR="00207E9F" w:rsidRPr="00207E9F" w:rsidRDefault="00207E9F" w:rsidP="00207E9F">
      <w:pPr>
        <w:pStyle w:val="ae"/>
      </w:pPr>
    </w:p>
    <w:p w14:paraId="0B664F16" w14:textId="23CBD6B3" w:rsidR="00693698" w:rsidRDefault="00191931" w:rsidP="00CF51C6">
      <w:pPr>
        <w:pStyle w:val="a0"/>
      </w:pPr>
      <w:bookmarkStart w:id="37" w:name="_Toc25916632"/>
      <w:r>
        <w:rPr>
          <w:rFonts w:hint="eastAsia"/>
        </w:rPr>
        <w:t>国内外研究现状</w:t>
      </w:r>
      <w:bookmarkEnd w:id="37"/>
    </w:p>
    <w:p w14:paraId="108EE6F0" w14:textId="23028F8F" w:rsidR="000D19B5" w:rsidRDefault="00191931" w:rsidP="00CF51C6">
      <w:pPr>
        <w:pStyle w:val="a1"/>
      </w:pPr>
      <w:bookmarkStart w:id="38" w:name="_Toc25916633"/>
      <w:r>
        <w:rPr>
          <w:rFonts w:hint="eastAsia"/>
        </w:rPr>
        <w:t>国外现状</w:t>
      </w:r>
      <w:bookmarkEnd w:id="38"/>
    </w:p>
    <w:p w14:paraId="344A15C6" w14:textId="43CAA130" w:rsidR="00191931" w:rsidRPr="00191931" w:rsidRDefault="0002378E" w:rsidP="00191931">
      <w:pPr>
        <w:pStyle w:val="ab"/>
        <w:ind w:firstLine="480"/>
      </w:pPr>
      <w:r>
        <w:rPr>
          <w:rFonts w:hint="eastAsia"/>
        </w:rPr>
        <w:t>一级标题下来</w:t>
      </w:r>
      <w:proofErr w:type="gramStart"/>
      <w:r>
        <w:rPr>
          <w:rFonts w:hint="eastAsia"/>
        </w:rPr>
        <w:t>自动是</w:t>
      </w:r>
      <w:proofErr w:type="gramEnd"/>
      <w:r>
        <w:rPr>
          <w:rFonts w:hint="eastAsia"/>
        </w:rPr>
        <w:t>二级标题，二级下来三级，三级下来是正文。</w:t>
      </w:r>
    </w:p>
    <w:p w14:paraId="682A4524" w14:textId="4161A617" w:rsidR="00191931" w:rsidRDefault="00191931" w:rsidP="00CF51C6">
      <w:pPr>
        <w:pStyle w:val="a1"/>
      </w:pPr>
      <w:bookmarkStart w:id="39" w:name="_Toc25916634"/>
      <w:r>
        <w:rPr>
          <w:rFonts w:hint="eastAsia"/>
        </w:rPr>
        <w:t>国内现状</w:t>
      </w:r>
      <w:bookmarkEnd w:id="39"/>
    </w:p>
    <w:p w14:paraId="6E053CBB" w14:textId="0AF9D304" w:rsidR="00922C21" w:rsidRDefault="006034EE" w:rsidP="00C73C17">
      <w:pPr>
        <w:pStyle w:val="ab"/>
        <w:ind w:firstLine="480"/>
      </w:pPr>
      <w:r>
        <w:rPr>
          <w:rFonts w:hint="eastAsia"/>
        </w:rPr>
        <w:t>在制作好的样式列表里面，</w:t>
      </w:r>
      <w:r w:rsidR="002221AF">
        <w:rPr>
          <w:rFonts w:hint="eastAsia"/>
        </w:rPr>
        <w:t>除了一二三级标题以及论文正文外，还有灵活格式、灵活标题、</w:t>
      </w:r>
      <w:r w:rsidR="00186CB1">
        <w:rPr>
          <w:rFonts w:hint="eastAsia"/>
        </w:rPr>
        <w:t>空行等格式来帮助大家统一管理样式。</w:t>
      </w:r>
    </w:p>
    <w:p w14:paraId="1217881E" w14:textId="76C7BC9E" w:rsidR="00AC74EA" w:rsidRDefault="00FE2A78" w:rsidP="00CF51C6">
      <w:pPr>
        <w:pStyle w:val="a"/>
        <w:numPr>
          <w:ilvl w:val="0"/>
          <w:numId w:val="21"/>
        </w:numPr>
      </w:pPr>
      <w:bookmarkStart w:id="40" w:name="_Toc25916635"/>
      <w:r>
        <w:rPr>
          <w:rFonts w:hint="eastAsia"/>
        </w:rPr>
        <w:lastRenderedPageBreak/>
        <w:t>第二章大标题</w:t>
      </w:r>
      <w:bookmarkEnd w:id="40"/>
    </w:p>
    <w:p w14:paraId="242D5B3E" w14:textId="3DD02FF4" w:rsidR="00C50FB7" w:rsidRDefault="00FE2A78" w:rsidP="00CF51C6">
      <w:pPr>
        <w:pStyle w:val="a0"/>
      </w:pPr>
      <w:bookmarkStart w:id="41" w:name="_Toc25916636"/>
      <w:r>
        <w:rPr>
          <w:rFonts w:hint="eastAsia"/>
        </w:rPr>
        <w:t>第二章节标题</w:t>
      </w:r>
      <w:bookmarkEnd w:id="41"/>
    </w:p>
    <w:p w14:paraId="03B12D17" w14:textId="12DE6F0C" w:rsidR="002D40A3" w:rsidRDefault="00FE2A78" w:rsidP="00CF51C6">
      <w:pPr>
        <w:pStyle w:val="a1"/>
      </w:pPr>
      <w:bookmarkStart w:id="42" w:name="_Toc25916637"/>
      <w:r>
        <w:rPr>
          <w:rFonts w:hint="eastAsia"/>
        </w:rPr>
        <w:t>第二章小标题</w:t>
      </w:r>
      <w:bookmarkEnd w:id="42"/>
    </w:p>
    <w:p w14:paraId="54C629A8" w14:textId="6FBE68A3" w:rsidR="00EB6F07" w:rsidRPr="00EB6F07" w:rsidRDefault="00EB6F07" w:rsidP="00EB6F07">
      <w:pPr>
        <w:pStyle w:val="ab"/>
        <w:ind w:firstLine="480"/>
      </w:pPr>
      <w:r>
        <w:rPr>
          <w:rFonts w:hint="eastAsia"/>
        </w:rPr>
        <w:t>正文。</w:t>
      </w:r>
    </w:p>
    <w:p w14:paraId="07B2E064" w14:textId="77777777" w:rsidR="00FE2A78" w:rsidRDefault="00FE2A78" w:rsidP="00CF51C6">
      <w:pPr>
        <w:pStyle w:val="a0"/>
      </w:pPr>
      <w:bookmarkStart w:id="43" w:name="_Toc25916638"/>
      <w:r>
        <w:rPr>
          <w:rFonts w:hint="eastAsia"/>
        </w:rPr>
        <w:t>第二章节标题</w:t>
      </w:r>
      <w:bookmarkEnd w:id="43"/>
    </w:p>
    <w:p w14:paraId="203E478B" w14:textId="69ADFE62" w:rsidR="003A2818" w:rsidRDefault="008522EA" w:rsidP="00D75F6E">
      <w:pPr>
        <w:pStyle w:val="af0"/>
        <w:jc w:val="center"/>
      </w:pPr>
      <w:r>
        <w:rPr>
          <w:noProof/>
        </w:rPr>
        <w:drawing>
          <wp:inline distT="0" distB="0" distL="0" distR="0" wp14:anchorId="6EB0965D" wp14:editId="5152AEA5">
            <wp:extent cx="3714115" cy="273304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115" cy="273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E5EFA" w14:textId="37E0AD66" w:rsidR="00D75F6E" w:rsidRPr="00673EB2" w:rsidRDefault="008522EA" w:rsidP="00673EB2">
      <w:pPr>
        <w:pStyle w:val="a2"/>
      </w:pPr>
      <w:bookmarkStart w:id="44" w:name="_Toc25916648"/>
      <w:r w:rsidRPr="00673EB2">
        <w:rPr>
          <w:rFonts w:hint="eastAsia"/>
        </w:rPr>
        <w:t>图的</w:t>
      </w:r>
      <w:r w:rsidR="00BF3B67" w:rsidRPr="00673EB2">
        <w:rPr>
          <w:rFonts w:hint="eastAsia"/>
        </w:rPr>
        <w:t>编号可以自动更新</w:t>
      </w:r>
      <w:bookmarkEnd w:id="44"/>
    </w:p>
    <w:p w14:paraId="6224BC02" w14:textId="5906549D" w:rsidR="00F17FDA" w:rsidRDefault="00BF3B67" w:rsidP="005B1EAA">
      <w:pPr>
        <w:pStyle w:val="Fig"/>
      </w:pPr>
      <w:r>
        <w:t>Index u</w:t>
      </w:r>
      <w:r>
        <w:rPr>
          <w:rFonts w:hint="eastAsia"/>
        </w:rPr>
        <w:t>pdated</w:t>
      </w:r>
      <w:r>
        <w:t xml:space="preserve"> </w:t>
      </w:r>
      <w:r>
        <w:rPr>
          <w:rFonts w:hint="eastAsia"/>
        </w:rPr>
        <w:t>automatically</w:t>
      </w:r>
    </w:p>
    <w:p w14:paraId="62E8FF3F" w14:textId="483D23B8" w:rsidR="00BF3B67" w:rsidRPr="00BF3B67" w:rsidRDefault="00D35D62" w:rsidP="00BF3B67">
      <w:pPr>
        <w:pStyle w:val="ae"/>
      </w:pPr>
      <w:r>
        <w:rPr>
          <w:rFonts w:hint="eastAsia"/>
        </w:rPr>
        <w:t>（学校要求</w:t>
      </w:r>
      <w:r w:rsidR="00766CB2">
        <w:rPr>
          <w:rFonts w:hint="eastAsia"/>
        </w:rPr>
        <w:t>英文图标题后面要加一个空行，我也不知道是为什么</w:t>
      </w:r>
      <w:r w:rsidR="0078662C">
        <w:rPr>
          <w:rFonts w:hint="eastAsia"/>
        </w:rPr>
        <w:t>，可能是我理解错了吧</w:t>
      </w:r>
      <w:r w:rsidR="00766CB2">
        <w:rPr>
          <w:rFonts w:hint="eastAsia"/>
        </w:rPr>
        <w:t>。。。但是还是设置了英文标题回车下来自动变成空行样式，需要写正文就再</w:t>
      </w:r>
      <w:r w:rsidR="00525E59">
        <w:rPr>
          <w:rFonts w:hint="eastAsia"/>
        </w:rPr>
        <w:t>指定一下正文格式吧</w:t>
      </w:r>
      <w:r w:rsidR="00766CB2">
        <w:rPr>
          <w:rFonts w:hint="eastAsia"/>
        </w:rPr>
        <w:t>）</w:t>
      </w:r>
    </w:p>
    <w:p w14:paraId="0F8B3B5C" w14:textId="3CFAFCD0" w:rsidR="00922C21" w:rsidRDefault="005D1C4E" w:rsidP="00CF51C6">
      <w:pPr>
        <w:pStyle w:val="a0"/>
      </w:pPr>
      <w:bookmarkStart w:id="45" w:name="_Toc25916639"/>
      <w:r>
        <w:rPr>
          <w:rFonts w:hint="eastAsia"/>
        </w:rPr>
        <w:t>小结</w:t>
      </w:r>
      <w:bookmarkEnd w:id="45"/>
    </w:p>
    <w:p w14:paraId="79BA0644" w14:textId="4BEDADC0" w:rsidR="004970D8" w:rsidRDefault="004970D8" w:rsidP="004970D8">
      <w:pPr>
        <w:pStyle w:val="ab"/>
        <w:ind w:firstLine="480"/>
      </w:pPr>
      <w:r>
        <w:rPr>
          <w:rFonts w:hint="eastAsia"/>
        </w:rPr>
        <w:t>小结后面是分页符，有很多地方用到了其他大部分地方用的都是分节符。</w:t>
      </w:r>
    </w:p>
    <w:p w14:paraId="708F67E5" w14:textId="0D86B1CC" w:rsidR="004970D8" w:rsidRPr="005D1C4E" w:rsidRDefault="004970D8" w:rsidP="004970D8">
      <w:pPr>
        <w:pStyle w:val="ab"/>
        <w:ind w:firstLine="480"/>
      </w:pPr>
      <w:r>
        <w:rPr>
          <w:rFonts w:hint="eastAsia"/>
        </w:rPr>
        <w:t>正文的页眉页脚是会根据章节变的。</w:t>
      </w:r>
      <w:r w:rsidR="00453691">
        <w:rPr>
          <w:rFonts w:hint="eastAsia"/>
        </w:rPr>
        <w:t>前面也提过这个问题，</w:t>
      </w:r>
      <w:r>
        <w:rPr>
          <w:rFonts w:hint="eastAsia"/>
        </w:rPr>
        <w:t>这个页眉和页脚当涉及到奇偶</w:t>
      </w:r>
      <w:proofErr w:type="gramStart"/>
      <w:r>
        <w:rPr>
          <w:rFonts w:hint="eastAsia"/>
        </w:rPr>
        <w:t>页变化</w:t>
      </w:r>
      <w:proofErr w:type="gramEnd"/>
      <w:r>
        <w:rPr>
          <w:rFonts w:hint="eastAsia"/>
        </w:rPr>
        <w:t>设置更改时经常会出现莫名奇妙的错误，即便是其他节的更改。每次出现错误我也不知道该怎么做，每次都是从前往后再设置一遍，如果你知道怎么做，一定要告诉我！</w:t>
      </w:r>
    </w:p>
    <w:p w14:paraId="41AC0065" w14:textId="16736D9D" w:rsidR="00BC7D0F" w:rsidRPr="004970D8" w:rsidRDefault="00BC7D0F" w:rsidP="004970D8">
      <w:pPr>
        <w:pStyle w:val="ae"/>
      </w:pPr>
    </w:p>
    <w:p w14:paraId="64BDB7BE" w14:textId="5D3EEFBB" w:rsidR="00922C21" w:rsidRDefault="00922C21">
      <w:pPr>
        <w:widowControl/>
        <w:jc w:val="left"/>
      </w:pPr>
      <w:r>
        <w:br w:type="page"/>
      </w:r>
    </w:p>
    <w:p w14:paraId="5EEE31ED" w14:textId="22FA5023" w:rsidR="00644C9C" w:rsidRDefault="00525E59" w:rsidP="00CF51C6">
      <w:pPr>
        <w:pStyle w:val="a"/>
        <w:numPr>
          <w:ilvl w:val="0"/>
          <w:numId w:val="21"/>
        </w:numPr>
      </w:pPr>
      <w:bookmarkStart w:id="46" w:name="_Toc25916640"/>
      <w:r>
        <w:rPr>
          <w:rFonts w:hint="eastAsia"/>
        </w:rPr>
        <w:lastRenderedPageBreak/>
        <w:t>章标题</w:t>
      </w:r>
      <w:r w:rsidR="000232AD">
        <w:rPr>
          <w:rFonts w:hint="eastAsia"/>
        </w:rPr>
        <w:t>T</w:t>
      </w:r>
      <w:r w:rsidR="000232AD">
        <w:t>itle</w:t>
      </w:r>
      <w:bookmarkEnd w:id="46"/>
    </w:p>
    <w:p w14:paraId="72FE3C04" w14:textId="184E992B" w:rsidR="00644C9C" w:rsidRDefault="00525E59" w:rsidP="00CF51C6">
      <w:pPr>
        <w:pStyle w:val="a0"/>
      </w:pPr>
      <w:bookmarkStart w:id="47" w:name="_Toc25916641"/>
      <w:r>
        <w:rPr>
          <w:rFonts w:hint="eastAsia"/>
        </w:rPr>
        <w:t>节标题</w:t>
      </w:r>
      <w:bookmarkEnd w:id="47"/>
    </w:p>
    <w:p w14:paraId="527FAE80" w14:textId="725231F6" w:rsidR="00922C21" w:rsidRDefault="00525E59" w:rsidP="00CF51C6">
      <w:pPr>
        <w:pStyle w:val="a1"/>
      </w:pPr>
      <w:bookmarkStart w:id="48" w:name="_Toc25916642"/>
      <w:r>
        <w:rPr>
          <w:rFonts w:hint="eastAsia"/>
        </w:rPr>
        <w:t>小标题</w:t>
      </w:r>
      <w:bookmarkEnd w:id="48"/>
    </w:p>
    <w:p w14:paraId="601A7D44" w14:textId="78527747" w:rsidR="00255A80" w:rsidRDefault="0061498D" w:rsidP="0061498D">
      <w:pPr>
        <w:pStyle w:val="ab"/>
        <w:ind w:firstLine="480"/>
      </w:pPr>
      <w:r>
        <w:rPr>
          <w:rFonts w:hint="eastAsia"/>
        </w:rPr>
        <w:t>表格的名称也是有对应的中英文格式的，这里修改后到</w:t>
      </w:r>
      <w:r w:rsidR="00312402">
        <w:rPr>
          <w:rFonts w:hint="eastAsia"/>
        </w:rPr>
        <w:t>表格索引更新一下会看到最新的表格列表。</w:t>
      </w:r>
    </w:p>
    <w:p w14:paraId="1EE6572E" w14:textId="2E8EE6D0" w:rsidR="00080FEB" w:rsidRDefault="00080FEB" w:rsidP="00156B4A">
      <w:pPr>
        <w:pStyle w:val="a3"/>
      </w:pPr>
      <w:bookmarkStart w:id="49" w:name="_Toc25916649"/>
      <w:r>
        <w:rPr>
          <w:rFonts w:hint="eastAsia"/>
        </w:rPr>
        <w:t>六种插值算法的性能对比</w:t>
      </w:r>
      <w:bookmarkEnd w:id="49"/>
    </w:p>
    <w:p w14:paraId="05AB5582" w14:textId="5937B5C1" w:rsidR="00080FEB" w:rsidRPr="004E4E18" w:rsidRDefault="005C3219" w:rsidP="00156B4A">
      <w:pPr>
        <w:pStyle w:val="Table"/>
      </w:pPr>
      <w:r w:rsidRPr="004E4E18">
        <w:t>Performance comparison of six algorithms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1"/>
        <w:gridCol w:w="1112"/>
        <w:gridCol w:w="1111"/>
        <w:gridCol w:w="1111"/>
        <w:gridCol w:w="1389"/>
        <w:gridCol w:w="1121"/>
        <w:gridCol w:w="1157"/>
      </w:tblGrid>
      <w:tr w:rsidR="00080FEB" w14:paraId="23C99505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FC0EE1" w14:textId="3FED1CF6" w:rsidR="00080FEB" w:rsidRPr="00080FEB" w:rsidRDefault="00080FEB">
            <w:pPr>
              <w:spacing w:beforeLines="10" w:before="32" w:afterLines="10" w:after="32"/>
              <w:jc w:val="center"/>
              <w:rPr>
                <w:rFonts w:ascii="Times New Roman" w:hAnsi="Times New Roman"/>
                <w:sz w:val="18"/>
                <w:szCs w:val="15"/>
              </w:rPr>
            </w:pPr>
          </w:p>
        </w:tc>
        <w:tc>
          <w:tcPr>
            <w:tcW w:w="111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D39F7D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L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9A386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C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72B7E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SS</w:t>
            </w:r>
          </w:p>
        </w:tc>
        <w:tc>
          <w:tcPr>
            <w:tcW w:w="138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054B9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D</w:t>
            </w:r>
          </w:p>
        </w:tc>
        <w:tc>
          <w:tcPr>
            <w:tcW w:w="11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31CEA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O</w:t>
            </w:r>
          </w:p>
        </w:tc>
        <w:tc>
          <w:tcPr>
            <w:tcW w:w="115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D28F20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CD</w:t>
            </w:r>
          </w:p>
        </w:tc>
      </w:tr>
      <w:tr w:rsidR="00080FEB" w14:paraId="1225C491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66A4DB" w14:textId="067CF1D2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PSNR</w:t>
            </w:r>
            <w:r>
              <w:rPr>
                <w:sz w:val="18"/>
                <w:szCs w:val="15"/>
              </w:rPr>
              <w:t xml:space="preserve"> /dB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CF165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2.97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98C49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3.13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BAF5E1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07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77797A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7.79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7C14C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9.28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3555B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30.78</w:t>
            </w:r>
          </w:p>
        </w:tc>
      </w:tr>
      <w:tr w:rsidR="00080FEB" w14:paraId="1E42F7D9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F2B0E9" w14:textId="77777777" w:rsidR="00080FEB" w:rsidRDefault="00080FEB">
            <w:pPr>
              <w:spacing w:beforeLines="10" w:before="32" w:afterLines="10" w:after="32"/>
              <w:jc w:val="center"/>
              <w:rPr>
                <w:i/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SSIM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79CA5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5524F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7967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4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3DCF8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4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107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5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DCCB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6</w:t>
            </w:r>
          </w:p>
        </w:tc>
      </w:tr>
      <w:tr w:rsidR="00080FEB" w14:paraId="06CB9190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A2B0D6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Time /S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0AD425E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094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1D7DADB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188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0F3BAB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2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14E7F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828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B824396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1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F67A90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303</w:t>
            </w:r>
          </w:p>
        </w:tc>
      </w:tr>
    </w:tbl>
    <w:p w14:paraId="118FB8C0" w14:textId="11EECC69" w:rsidR="00F24FA6" w:rsidRDefault="00F24FA6" w:rsidP="00E816A5">
      <w:pPr>
        <w:pStyle w:val="ae"/>
      </w:pPr>
    </w:p>
    <w:p w14:paraId="11249716" w14:textId="43C4F0A6" w:rsidR="003A5AE8" w:rsidRDefault="003A5AE8">
      <w:pPr>
        <w:widowControl/>
        <w:jc w:val="left"/>
      </w:pPr>
      <w:r>
        <w:br w:type="page"/>
      </w:r>
    </w:p>
    <w:p w14:paraId="7550D8FB" w14:textId="19B633D5" w:rsidR="003A5AE8" w:rsidRDefault="003A5AE8" w:rsidP="003A5AE8">
      <w:pPr>
        <w:pStyle w:val="a0"/>
      </w:pPr>
      <w:bookmarkStart w:id="50" w:name="_Toc25916643"/>
      <w:r>
        <w:rPr>
          <w:rFonts w:hint="eastAsia"/>
        </w:rPr>
        <w:lastRenderedPageBreak/>
        <w:t>小结</w:t>
      </w:r>
      <w:bookmarkEnd w:id="50"/>
    </w:p>
    <w:p w14:paraId="7F38B622" w14:textId="1C3F350B" w:rsidR="003A5AE8" w:rsidRDefault="003A5AE8" w:rsidP="003A5AE8">
      <w:pPr>
        <w:pStyle w:val="ab"/>
        <w:ind w:firstLine="480"/>
      </w:pPr>
      <w:r>
        <w:rPr>
          <w:rFonts w:hint="eastAsia"/>
        </w:rPr>
        <w:t>小结。</w:t>
      </w:r>
    </w:p>
    <w:p w14:paraId="5438EC87" w14:textId="77777777" w:rsidR="003A5AE8" w:rsidRPr="00255A80" w:rsidRDefault="003A5AE8" w:rsidP="00E816A5">
      <w:pPr>
        <w:pStyle w:val="ae"/>
      </w:pPr>
    </w:p>
    <w:p w14:paraId="3225048C" w14:textId="77777777" w:rsidR="00BC7D0F" w:rsidRDefault="00BC7D0F">
      <w:pPr>
        <w:widowControl/>
        <w:jc w:val="left"/>
        <w:rPr>
          <w:rFonts w:ascii="Times New Roman" w:hAnsi="Times New Roman"/>
          <w:sz w:val="28"/>
          <w:szCs w:val="32"/>
        </w:rPr>
        <w:sectPr w:rsidR="00BC7D0F" w:rsidSect="003778B3">
          <w:headerReference w:type="even" r:id="rId27"/>
          <w:headerReference w:type="default" r:id="rId28"/>
          <w:footerReference w:type="even" r:id="rId29"/>
          <w:footerReference w:type="default" r:id="rId30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26"/>
        </w:sectPr>
      </w:pPr>
    </w:p>
    <w:p w14:paraId="201E3B9A" w14:textId="77777777" w:rsidR="004A0FEE" w:rsidRDefault="004A0FEE" w:rsidP="004A0FEE">
      <w:pPr>
        <w:pStyle w:val="ae"/>
      </w:pPr>
    </w:p>
    <w:p w14:paraId="7845A6CF" w14:textId="6A75EF47" w:rsidR="00356264" w:rsidRDefault="007A6C2C" w:rsidP="00771380">
      <w:pPr>
        <w:pStyle w:val="afb"/>
      </w:pPr>
      <w:bookmarkStart w:id="51" w:name="_Toc25916644"/>
      <w:r w:rsidRPr="007A6C2C">
        <w:rPr>
          <w:rFonts w:hint="eastAsia"/>
        </w:rPr>
        <w:t>参考文献</w:t>
      </w:r>
      <w:bookmarkEnd w:id="51"/>
    </w:p>
    <w:p w14:paraId="4969586D" w14:textId="13516D61" w:rsidR="004A0FEE" w:rsidRDefault="004A0FEE" w:rsidP="004A0FEE">
      <w:pPr>
        <w:pStyle w:val="ae"/>
      </w:pPr>
    </w:p>
    <w:p w14:paraId="35DDEA2C" w14:textId="1435C362" w:rsidR="003A4B71" w:rsidRPr="004A0FEE" w:rsidRDefault="003A4B71" w:rsidP="009B5162">
      <w:pPr>
        <w:pStyle w:val="ab"/>
        <w:ind w:firstLine="480"/>
      </w:pPr>
      <w:r>
        <w:rPr>
          <w:rFonts w:hint="eastAsia"/>
        </w:rPr>
        <w:t>建议使用</w:t>
      </w:r>
      <w:r w:rsidR="009B5162">
        <w:rPr>
          <w:rFonts w:hint="eastAsia"/>
        </w:rPr>
        <w:t>第三方软件（如</w:t>
      </w:r>
      <w:r w:rsidR="009B5162">
        <w:rPr>
          <w:rFonts w:hint="eastAsia"/>
        </w:rPr>
        <w:t>Mendeley</w:t>
      </w:r>
      <w:r w:rsidR="009B5162">
        <w:rPr>
          <w:rFonts w:hint="eastAsia"/>
        </w:rPr>
        <w:t>、</w:t>
      </w:r>
      <w:r w:rsidR="009B5162">
        <w:rPr>
          <w:rFonts w:hint="eastAsia"/>
        </w:rPr>
        <w:t>E</w:t>
      </w:r>
      <w:r w:rsidR="009B5162">
        <w:t>ndnote</w:t>
      </w:r>
      <w:r w:rsidR="009B5162">
        <w:rPr>
          <w:rFonts w:hint="eastAsia"/>
        </w:rPr>
        <w:t>）生成。</w:t>
      </w:r>
    </w:p>
    <w:p w14:paraId="7CF2CFB6" w14:textId="23709EC6" w:rsidR="00771380" w:rsidRPr="00771380" w:rsidRDefault="00771380" w:rsidP="00C73C17">
      <w:pPr>
        <w:widowControl/>
        <w:jc w:val="left"/>
        <w:rPr>
          <w:rFonts w:hint="eastAsia"/>
        </w:rPr>
      </w:pPr>
    </w:p>
    <w:p w14:paraId="666C76C7" w14:textId="77777777" w:rsidR="00CF4D9D" w:rsidRDefault="00CF4D9D" w:rsidP="0097107E">
      <w:pPr>
        <w:pStyle w:val="af0"/>
        <w:sectPr w:rsidR="00CF4D9D" w:rsidSect="00CF4D9D">
          <w:headerReference w:type="even" r:id="rId31"/>
          <w:headerReference w:type="default" r:id="rId32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077A1096" w14:textId="6622F70C" w:rsidR="0097107E" w:rsidRPr="0097107E" w:rsidRDefault="0097107E" w:rsidP="00CF4D9D">
      <w:pPr>
        <w:pStyle w:val="ae"/>
      </w:pPr>
    </w:p>
    <w:p w14:paraId="3E27DE66" w14:textId="6FBA27B2" w:rsidR="007A6C2C" w:rsidRDefault="0097107E" w:rsidP="002E4E8D">
      <w:pPr>
        <w:pStyle w:val="afb"/>
      </w:pPr>
      <w:bookmarkStart w:id="52" w:name="_Toc25916645"/>
      <w:r>
        <w:rPr>
          <w:rFonts w:hint="eastAsia"/>
        </w:rPr>
        <w:t>致</w:t>
      </w:r>
      <w:r w:rsidR="002E4E8D">
        <w:rPr>
          <w:rFonts w:hint="eastAsia"/>
        </w:rPr>
        <w:t xml:space="preserve"> </w:t>
      </w:r>
      <w:r>
        <w:rPr>
          <w:rFonts w:hint="eastAsia"/>
        </w:rPr>
        <w:t>谢</w:t>
      </w:r>
      <w:bookmarkEnd w:id="52"/>
    </w:p>
    <w:p w14:paraId="5391CEB9" w14:textId="2377CFD3" w:rsidR="00CF4D9D" w:rsidRDefault="00CF4D9D" w:rsidP="00CF4D9D">
      <w:pPr>
        <w:pStyle w:val="ae"/>
      </w:pPr>
    </w:p>
    <w:p w14:paraId="466CA25A" w14:textId="137C4830" w:rsidR="003A4B71" w:rsidRDefault="003A4B71" w:rsidP="003A4B71">
      <w:pPr>
        <w:pStyle w:val="ab"/>
        <w:ind w:firstLine="480"/>
      </w:pPr>
      <w:r>
        <w:rPr>
          <w:rFonts w:hint="eastAsia"/>
        </w:rPr>
        <w:t>感谢</w:t>
      </w:r>
      <w:r w:rsidR="00F22674">
        <w:rPr>
          <w:rFonts w:hint="eastAsia"/>
        </w:rPr>
        <w:t>SJTU</w:t>
      </w:r>
      <w:r w:rsidR="00AE4311">
        <w:rPr>
          <w:rFonts w:hint="eastAsia"/>
        </w:rPr>
        <w:t>。</w:t>
      </w:r>
    </w:p>
    <w:p w14:paraId="2CD4B686" w14:textId="5E01E885" w:rsidR="002A3DD6" w:rsidRDefault="002A3DD6">
      <w:pPr>
        <w:widowControl/>
        <w:jc w:val="left"/>
        <w:rPr>
          <w:rFonts w:ascii="Times New Roman" w:hAnsi="Times New Roman"/>
        </w:rPr>
      </w:pPr>
      <w:r>
        <w:br w:type="page"/>
      </w:r>
    </w:p>
    <w:p w14:paraId="1F2B8C1D" w14:textId="77777777" w:rsidR="00CF4D9D" w:rsidRDefault="00CF4D9D">
      <w:pPr>
        <w:widowControl/>
        <w:jc w:val="left"/>
        <w:sectPr w:rsidR="00CF4D9D" w:rsidSect="00B877DF">
          <w:headerReference w:type="even" r:id="rId33"/>
          <w:headerReference w:type="default" r:id="rId34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544DECFF" w14:textId="44E1A2B3" w:rsidR="002729E8" w:rsidRDefault="002729E8" w:rsidP="00CF4D9D">
      <w:pPr>
        <w:pStyle w:val="ae"/>
      </w:pPr>
    </w:p>
    <w:p w14:paraId="4CD5BE6A" w14:textId="6FD07E6B" w:rsidR="00CF4D9D" w:rsidRDefault="001A5398" w:rsidP="001A5398">
      <w:pPr>
        <w:pStyle w:val="afb"/>
      </w:pPr>
      <w:bookmarkStart w:id="53" w:name="_Toc25916646"/>
      <w:r w:rsidRPr="001A5398">
        <w:rPr>
          <w:rFonts w:hint="eastAsia"/>
        </w:rPr>
        <w:t>攻读学位期间的学术成果</w:t>
      </w:r>
      <w:bookmarkEnd w:id="53"/>
    </w:p>
    <w:p w14:paraId="2C8EBB5E" w14:textId="77777777" w:rsidR="00F24FA6" w:rsidRPr="00F24FA6" w:rsidRDefault="00F24FA6" w:rsidP="00F24FA6">
      <w:pPr>
        <w:pStyle w:val="ae"/>
      </w:pPr>
    </w:p>
    <w:p w14:paraId="34FC19A0" w14:textId="77777777" w:rsidR="004B549C" w:rsidRDefault="004B549C" w:rsidP="004B549C">
      <w:pPr>
        <w:widowControl/>
        <w:jc w:val="left"/>
        <w:sectPr w:rsidR="004B549C" w:rsidSect="00CF4D9D">
          <w:headerReference w:type="even" r:id="rId35"/>
          <w:headerReference w:type="default" r:id="rId36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772BFA19" w14:textId="77777777" w:rsidR="004B549C" w:rsidRDefault="004B549C" w:rsidP="004B549C">
      <w:pPr>
        <w:pStyle w:val="ae"/>
      </w:pPr>
    </w:p>
    <w:p w14:paraId="6D267D6D" w14:textId="77777777" w:rsidR="004B549C" w:rsidRDefault="004B549C" w:rsidP="004B549C">
      <w:pPr>
        <w:pStyle w:val="ae"/>
      </w:pPr>
    </w:p>
    <w:p w14:paraId="78A6B19C" w14:textId="77777777" w:rsidR="004B549C" w:rsidRPr="0031338B" w:rsidRDefault="004B549C" w:rsidP="004B549C">
      <w:pPr>
        <w:pStyle w:val="af0"/>
        <w:jc w:val="center"/>
        <w:rPr>
          <w:rFonts w:ascii="黑体" w:eastAsia="黑体" w:hAnsi="黑体"/>
          <w:b/>
          <w:sz w:val="32"/>
        </w:rPr>
      </w:pPr>
      <w:r>
        <w:rPr>
          <w:rFonts w:ascii="黑体" w:eastAsia="黑体" w:hAnsi="黑体" w:hint="eastAsia"/>
          <w:b/>
          <w:sz w:val="32"/>
        </w:rPr>
        <w:t>版权</w:t>
      </w:r>
      <w:r w:rsidRPr="0031338B">
        <w:rPr>
          <w:rFonts w:ascii="黑体" w:eastAsia="黑体" w:hAnsi="黑体" w:hint="eastAsia"/>
          <w:b/>
          <w:sz w:val="32"/>
        </w:rPr>
        <w:t>说明</w:t>
      </w:r>
    </w:p>
    <w:p w14:paraId="2DF8A6FB" w14:textId="77777777" w:rsidR="004B549C" w:rsidRDefault="004B549C" w:rsidP="004B549C">
      <w:pPr>
        <w:pStyle w:val="ae"/>
      </w:pPr>
    </w:p>
    <w:p w14:paraId="372AC805" w14:textId="77777777" w:rsidR="004B549C" w:rsidRDefault="004B549C" w:rsidP="004B549C">
      <w:pPr>
        <w:pStyle w:val="ae"/>
      </w:pPr>
    </w:p>
    <w:p w14:paraId="7F4843AD" w14:textId="7EDBFB56" w:rsidR="004B549C" w:rsidRDefault="004B549C" w:rsidP="004B549C">
      <w:pPr>
        <w:pStyle w:val="ab"/>
        <w:ind w:firstLine="480"/>
      </w:pPr>
      <w:r>
        <w:rPr>
          <w:rFonts w:hint="eastAsia"/>
        </w:rPr>
        <w:t>本模板基于</w:t>
      </w:r>
      <w:hyperlink r:id="rId37" w:history="1">
        <w:r w:rsidRPr="00D0012B">
          <w:rPr>
            <w:rStyle w:val="af2"/>
            <w:rFonts w:hint="eastAsia"/>
          </w:rPr>
          <w:t>上海交通大学学位论文格式要求文件</w:t>
        </w:r>
      </w:hyperlink>
      <w:r>
        <w:rPr>
          <w:rFonts w:hint="eastAsia"/>
        </w:rPr>
        <w:t>制作</w:t>
      </w:r>
      <w:r w:rsidR="004A0C1C">
        <w:rPr>
          <w:rFonts w:hint="eastAsia"/>
        </w:rPr>
        <w:t>，参考了</w:t>
      </w:r>
      <w:hyperlink r:id="rId38" w:history="1">
        <w:r w:rsidR="004A0C1C" w:rsidRPr="004A0C1C">
          <w:rPr>
            <w:rStyle w:val="af2"/>
            <w:rFonts w:hint="eastAsia"/>
          </w:rPr>
          <w:t>安泰学院制作的论文模板</w:t>
        </w:r>
      </w:hyperlink>
      <w:r>
        <w:rPr>
          <w:rFonts w:hint="eastAsia"/>
        </w:rPr>
        <w:t>。欢迎个人使用和分享，请勿商用。使用过程中如有问题、建议和反馈，</w:t>
      </w:r>
      <w:r w:rsidRPr="0031338B">
        <w:t>欢迎</w:t>
      </w:r>
      <w:r w:rsidRPr="0031338B">
        <w:rPr>
          <w:rFonts w:hint="eastAsia"/>
        </w:rPr>
        <w:t>发邮件至</w:t>
      </w:r>
      <w:r w:rsidRPr="0031338B">
        <w:rPr>
          <w:rFonts w:hint="eastAsia"/>
        </w:rPr>
        <w:t>zhangzhanluo</w:t>
      </w:r>
      <w:r w:rsidRPr="0031338B">
        <w:t>@sjtu.edu.cn</w:t>
      </w:r>
      <w:r>
        <w:rPr>
          <w:rFonts w:hint="eastAsia"/>
        </w:rPr>
        <w:t>交流。</w:t>
      </w:r>
    </w:p>
    <w:p w14:paraId="12593837" w14:textId="77777777" w:rsidR="004B549C" w:rsidRDefault="004B549C" w:rsidP="004B549C">
      <w:pPr>
        <w:pStyle w:val="ab"/>
        <w:ind w:firstLineChars="0" w:firstLine="0"/>
      </w:pPr>
    </w:p>
    <w:p w14:paraId="03CE4CE8" w14:textId="77777777" w:rsidR="004B549C" w:rsidRDefault="004B549C" w:rsidP="004B549C">
      <w:pPr>
        <w:pStyle w:val="ab"/>
        <w:ind w:firstLineChars="0" w:firstLine="0"/>
      </w:pPr>
    </w:p>
    <w:p w14:paraId="1C69193B" w14:textId="77777777" w:rsidR="004B549C" w:rsidRDefault="004B549C" w:rsidP="004B549C">
      <w:pPr>
        <w:pStyle w:val="ab"/>
        <w:ind w:firstLineChars="0" w:firstLine="0"/>
        <w:jc w:val="right"/>
      </w:pPr>
      <w:r>
        <w:rPr>
          <w:rFonts w:hint="eastAsia"/>
        </w:rPr>
        <w:t>制作人</w:t>
      </w:r>
      <w:r>
        <w:t xml:space="preserve">: </w:t>
      </w:r>
      <w:r>
        <w:rPr>
          <w:rFonts w:hint="eastAsia"/>
        </w:rPr>
        <w:t>ZZL</w:t>
      </w:r>
      <w:r>
        <w:t>001</w:t>
      </w:r>
    </w:p>
    <w:p w14:paraId="06F9A1B6" w14:textId="77777777" w:rsidR="004B549C" w:rsidRPr="00CF4D9D" w:rsidRDefault="004B549C" w:rsidP="004B549C">
      <w:pPr>
        <w:pStyle w:val="ab"/>
        <w:ind w:firstLineChars="0" w:firstLine="0"/>
        <w:jc w:val="right"/>
      </w:pPr>
      <w:r>
        <w:rPr>
          <w:rFonts w:hint="eastAsia"/>
        </w:rPr>
        <w:t>2</w:t>
      </w:r>
      <w:r>
        <w:t>019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月</w:t>
      </w:r>
      <w:r>
        <w:rPr>
          <w:rFonts w:hint="eastAsia"/>
        </w:rPr>
        <w:t>2</w:t>
      </w:r>
      <w:r>
        <w:t>6</w:t>
      </w:r>
      <w:r>
        <w:rPr>
          <w:rFonts w:hint="eastAsia"/>
        </w:rPr>
        <w:t>日于</w:t>
      </w:r>
      <w:r>
        <w:t>i</w:t>
      </w:r>
      <w:r>
        <w:rPr>
          <w:rFonts w:hint="eastAsia"/>
        </w:rPr>
        <w:t>DesignLab</w:t>
      </w:r>
    </w:p>
    <w:p w14:paraId="624AA7FD" w14:textId="0B361624" w:rsidR="001A5398" w:rsidRPr="001A5398" w:rsidRDefault="001A5398" w:rsidP="004B549C">
      <w:pPr>
        <w:widowControl/>
        <w:jc w:val="left"/>
      </w:pPr>
    </w:p>
    <w:sectPr w:rsidR="001A5398" w:rsidRPr="001A5398" w:rsidSect="00CF4D9D">
      <w:headerReference w:type="even" r:id="rId39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9F6D1" w14:textId="77777777" w:rsidR="00466A83" w:rsidRDefault="00466A83" w:rsidP="008304A2">
      <w:r>
        <w:separator/>
      </w:r>
    </w:p>
  </w:endnote>
  <w:endnote w:type="continuationSeparator" w:id="0">
    <w:p w14:paraId="6CCDEFDA" w14:textId="77777777" w:rsidR="00466A83" w:rsidRDefault="00466A83" w:rsidP="00830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1947133"/>
      <w:docPartObj>
        <w:docPartGallery w:val="Page Numbers (Bottom of Page)"/>
        <w:docPartUnique/>
      </w:docPartObj>
    </w:sdtPr>
    <w:sdtEndPr/>
    <w:sdtContent>
      <w:p w14:paraId="15217061" w14:textId="59ABCEB3" w:rsidR="008E5A74" w:rsidRDefault="008E5A74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2F3FBA0" w14:textId="77777777" w:rsidR="008E5A74" w:rsidRDefault="008E5A74">
    <w:pPr>
      <w:pStyle w:val="af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87AF7" w14:textId="77777777" w:rsidR="00376739" w:rsidRDefault="00376739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072120"/>
      <w:docPartObj>
        <w:docPartGallery w:val="Page Numbers (Bottom of Page)"/>
        <w:docPartUnique/>
      </w:docPartObj>
    </w:sdtPr>
    <w:sdtEndPr/>
    <w:sdtContent>
      <w:p w14:paraId="53FF9011" w14:textId="4A401A70" w:rsidR="00C844DF" w:rsidRDefault="00C844DF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BE7192C" w14:textId="77777777" w:rsidR="00C844DF" w:rsidRDefault="00C844DF">
    <w:pPr>
      <w:pStyle w:val="af9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927042"/>
      <w:docPartObj>
        <w:docPartGallery w:val="Page Numbers (Bottom of Page)"/>
        <w:docPartUnique/>
      </w:docPartObj>
    </w:sdtPr>
    <w:sdtEndPr/>
    <w:sdtContent>
      <w:p w14:paraId="5DC45258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97EC62" w14:textId="77777777" w:rsidR="00AB4F68" w:rsidRDefault="00AB4F68">
    <w:pPr>
      <w:pStyle w:val="af9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111026"/>
      <w:docPartObj>
        <w:docPartGallery w:val="Page Numbers (Bottom of Page)"/>
        <w:docPartUnique/>
      </w:docPartObj>
    </w:sdtPr>
    <w:sdtEndPr/>
    <w:sdtContent>
      <w:p w14:paraId="4812598A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301D928" w14:textId="77777777" w:rsidR="00AB4F68" w:rsidRDefault="00AB4F68">
    <w:pPr>
      <w:pStyle w:val="af9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7249600"/>
      <w:docPartObj>
        <w:docPartGallery w:val="Page Numbers (Bottom of Page)"/>
        <w:docPartUnique/>
      </w:docPartObj>
    </w:sdtPr>
    <w:sdtEndPr/>
    <w:sdtContent>
      <w:p w14:paraId="7D2063EA" w14:textId="77777777" w:rsidR="007A4F9C" w:rsidRDefault="007A4F9C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EA60729" w14:textId="77777777" w:rsidR="007A4F9C" w:rsidRDefault="007A4F9C">
    <w:pPr>
      <w:pStyle w:val="af9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0852056"/>
      <w:docPartObj>
        <w:docPartGallery w:val="Page Numbers (Bottom of Page)"/>
        <w:docPartUnique/>
      </w:docPartObj>
    </w:sdtPr>
    <w:sdtEndPr/>
    <w:sdtContent>
      <w:p w14:paraId="0CC8FCCC" w14:textId="5865F3F7" w:rsidR="002D21C3" w:rsidRDefault="002D21C3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F144A62" w14:textId="77777777" w:rsidR="002D21C3" w:rsidRDefault="002D21C3">
    <w:pPr>
      <w:pStyle w:val="af9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8468666"/>
      <w:docPartObj>
        <w:docPartGallery w:val="Page Numbers (Bottom of Page)"/>
        <w:docPartUnique/>
      </w:docPartObj>
    </w:sdtPr>
    <w:sdtEndPr/>
    <w:sdtContent>
      <w:p w14:paraId="060622FC" w14:textId="197C0A6A" w:rsidR="00510BB6" w:rsidRDefault="00510BB6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677A5DC" w14:textId="77777777" w:rsidR="006A5169" w:rsidRDefault="006A5169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D5410" w14:textId="77777777" w:rsidR="00466A83" w:rsidRDefault="00466A83" w:rsidP="008304A2">
      <w:r>
        <w:separator/>
      </w:r>
    </w:p>
  </w:footnote>
  <w:footnote w:type="continuationSeparator" w:id="0">
    <w:p w14:paraId="241F65D4" w14:textId="77777777" w:rsidR="00466A83" w:rsidRDefault="00466A83" w:rsidP="008304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C8212" w14:textId="5AE50638" w:rsidR="008304A2" w:rsidRDefault="00324EBE">
    <w:pPr>
      <w:pStyle w:val="af7"/>
    </w:pPr>
    <w:r>
      <w:fldChar w:fldCharType="begin"/>
    </w:r>
    <w:r>
      <w:instrText xml:space="preserve"> STYLEREF  </w:instrText>
    </w:r>
    <w:r>
      <w:instrText>一级标题</w:instrText>
    </w:r>
    <w:r>
      <w:instrText xml:space="preserve"> \n  \* MERGEFORMAT </w:instrText>
    </w:r>
    <w:r>
      <w:fldChar w:fldCharType="separate"/>
    </w:r>
    <w:r w:rsidR="00350846">
      <w:rPr>
        <w:noProof/>
      </w:rPr>
      <w:t>第一章</w:t>
    </w:r>
    <w:r>
      <w:fldChar w:fldCharType="end"/>
    </w:r>
    <w:r>
      <w:fldChar w:fldCharType="begin"/>
    </w:r>
    <w:r>
      <w:instrText xml:space="preserve"> STYLEREF  </w:instrText>
    </w:r>
    <w:r>
      <w:instrText>一级标题</w:instrText>
    </w:r>
    <w:r>
      <w:instrText xml:space="preserve">  \* MERGEFORMAT </w:instrText>
    </w:r>
    <w:r>
      <w:fldChar w:fldCharType="separate"/>
    </w:r>
    <w:r w:rsidR="00350846">
      <w:rPr>
        <w:noProof/>
      </w:rPr>
      <w:t>绪论</w:t>
    </w:r>
    <w:r>
      <w:fldChar w:fldCharType="end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2DBCC" w14:textId="7CFF1734" w:rsidR="00AB4F68" w:rsidRDefault="009D7E9D">
    <w:pPr>
      <w:pStyle w:val="af7"/>
    </w:pPr>
    <w:r>
      <w:rPr>
        <w:rFonts w:hint="eastAsia"/>
      </w:rPr>
      <w:t>图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47E04" w14:textId="7C873A77" w:rsidR="009D7E9D" w:rsidRPr="00376739" w:rsidRDefault="009D7E9D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表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ADD46" w14:textId="72031EA7" w:rsidR="007A4F9C" w:rsidRDefault="00EF1CC1">
    <w:pPr>
      <w:pStyle w:val="af7"/>
    </w:pPr>
    <w:r>
      <w:rPr>
        <w:rFonts w:hint="eastAsia"/>
      </w:rPr>
      <w:t>表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13DE" w14:textId="1F6B1BE9" w:rsidR="002729E8" w:rsidRPr="00750989" w:rsidRDefault="002729E8">
    <w:pPr>
      <w:pStyle w:val="af7"/>
      <w:rPr>
        <w:rFonts w:ascii="宋体" w:hAnsi="宋体" w:cs="Times New Roman"/>
      </w:rPr>
    </w:pP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\n  \* MERGEFORMAT </w:instrText>
    </w:r>
    <w:r w:rsidRPr="00750989">
      <w:rPr>
        <w:rFonts w:ascii="宋体" w:hAnsi="宋体" w:cs="Times New Roman"/>
      </w:rPr>
      <w:fldChar w:fldCharType="separate"/>
    </w:r>
    <w:r w:rsidR="00C73C17" w:rsidRPr="00C73C17">
      <w:rPr>
        <w:rFonts w:ascii="宋体" w:hAnsi="宋体" w:cs="Times New Roman"/>
        <w:bCs/>
        <w:noProof/>
      </w:rPr>
      <w:t>第三章</w:t>
    </w:r>
    <w:r w:rsidRPr="00750989">
      <w:rPr>
        <w:rFonts w:ascii="宋体" w:hAnsi="宋体" w:cs="Times New Roman"/>
      </w:rPr>
      <w:fldChar w:fldCharType="end"/>
    </w:r>
    <w:r w:rsidR="003A5AE8" w:rsidRPr="00750989">
      <w:rPr>
        <w:rFonts w:ascii="宋体" w:hAnsi="宋体" w:cs="Times New Roman"/>
      </w:rPr>
      <w:t xml:space="preserve"> </w:t>
    </w: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 \* MERGEFORMAT </w:instrText>
    </w:r>
    <w:r w:rsidRPr="00750989">
      <w:rPr>
        <w:rFonts w:ascii="宋体" w:hAnsi="宋体" w:cs="Times New Roman"/>
      </w:rPr>
      <w:fldChar w:fldCharType="separate"/>
    </w:r>
    <w:r w:rsidR="00C73C17" w:rsidRPr="00C73C17">
      <w:rPr>
        <w:rFonts w:ascii="宋体" w:hAnsi="宋体" w:cs="Times New Roman"/>
        <w:bCs/>
        <w:noProof/>
      </w:rPr>
      <w:t>章标题Title</w:t>
    </w:r>
    <w:r w:rsidRPr="00750989">
      <w:rPr>
        <w:rFonts w:ascii="宋体" w:hAnsi="宋体" w:cs="Times New Roman"/>
      </w:rPr>
      <w:fldChar w:fldCharType="end"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072EC" w14:textId="2B68332A" w:rsidR="008304A2" w:rsidRDefault="00DC3203">
    <w:pPr>
      <w:pStyle w:val="af7"/>
    </w:pPr>
    <w:r>
      <w:rPr>
        <w:rFonts w:hint="eastAsia"/>
      </w:rPr>
      <w:t>上海交通大学</w:t>
    </w:r>
    <w:r w:rsidR="003778B3">
      <w:rPr>
        <w:rFonts w:hint="eastAsia"/>
      </w:rPr>
      <w:t>硕士学位论文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396BF" w14:textId="08E84ED5" w:rsidR="00B877DF" w:rsidRDefault="00B20A32">
    <w:pPr>
      <w:pStyle w:val="af7"/>
    </w:pPr>
    <w:r>
      <w:rPr>
        <w:rFonts w:hint="eastAsia"/>
      </w:rPr>
      <w:t>参考文献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7EE2" w14:textId="434E42A4" w:rsidR="00771380" w:rsidRDefault="00771380">
    <w:pPr>
      <w:pStyle w:val="af7"/>
    </w:pPr>
    <w:r>
      <w:fldChar w:fldCharType="begin"/>
    </w:r>
    <w:r>
      <w:instrText xml:space="preserve"> STYLEREF  </w:instrText>
    </w:r>
    <w:r>
      <w:instrText>灵活标题</w:instrText>
    </w:r>
    <w:r>
      <w:instrText xml:space="preserve">  \* MERGEFORMAT </w:instrText>
    </w:r>
    <w:r>
      <w:fldChar w:fldCharType="separate"/>
    </w:r>
    <w:r w:rsidR="00C73C17">
      <w:rPr>
        <w:noProof/>
      </w:rPr>
      <w:t>参考文献</w:t>
    </w:r>
    <w: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1CE6A" w14:textId="49215CCA" w:rsidR="002A3DD6" w:rsidRDefault="003A5AE8">
    <w:pPr>
      <w:pStyle w:val="af7"/>
    </w:pPr>
    <w:r>
      <w:rPr>
        <w:rFonts w:hint="eastAsia"/>
      </w:rPr>
      <w:t>致</w:t>
    </w:r>
    <w:r>
      <w:rPr>
        <w:rFonts w:hint="eastAsia"/>
      </w:rPr>
      <w:t xml:space="preserve"> </w:t>
    </w:r>
    <w:r>
      <w:rPr>
        <w:rFonts w:hint="eastAsia"/>
      </w:rPr>
      <w:t>谢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753CE" w14:textId="047D6F9B" w:rsidR="00CF4D9D" w:rsidRDefault="008304FC">
    <w:pPr>
      <w:pStyle w:val="af7"/>
    </w:pPr>
    <w:r>
      <w:rPr>
        <w:rFonts w:hint="eastAsia"/>
      </w:rPr>
      <w:t>致谢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46DF9" w14:textId="4295423F" w:rsidR="00CF4D9D" w:rsidRDefault="008304FC">
    <w:pPr>
      <w:pStyle w:val="af7"/>
    </w:pPr>
    <w:bookmarkStart w:id="54" w:name="_Hlk25683095"/>
    <w:bookmarkStart w:id="55" w:name="_Hlk25683096"/>
    <w:r>
      <w:rPr>
        <w:rFonts w:hint="eastAsia"/>
      </w:rPr>
      <w:t>攻读</w:t>
    </w:r>
    <w:r w:rsidR="001A5398">
      <w:rPr>
        <w:rFonts w:hint="eastAsia"/>
      </w:rPr>
      <w:t>学位期间的学术成果</w:t>
    </w:r>
    <w:bookmarkEnd w:id="54"/>
    <w:bookmarkEnd w:id="55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72E53" w14:textId="1EC14FAB" w:rsidR="00376739" w:rsidRPr="00376739" w:rsidRDefault="00376739" w:rsidP="00376739">
    <w:pPr>
      <w:pStyle w:val="af7"/>
      <w:pBdr>
        <w:bottom w:val="none" w:sz="0" w:space="0" w:color="auto"/>
      </w:pBd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58315" w14:textId="3FB5ED38" w:rsidR="003A5AE8" w:rsidRDefault="003A5AE8">
    <w:pPr>
      <w:pStyle w:val="af7"/>
    </w:pPr>
    <w:r>
      <w:rPr>
        <w:rFonts w:hint="eastAsia"/>
      </w:rPr>
      <w:t>攻读学位期间的学术成果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2EC7D" w14:textId="0180A41F" w:rsidR="004B549C" w:rsidRDefault="004B549C" w:rsidP="00E9626F">
    <w:pPr>
      <w:pStyle w:val="af7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2C75D" w14:textId="4189AA07" w:rsidR="00750989" w:rsidRPr="00376739" w:rsidRDefault="00750989" w:rsidP="00C73C17">
    <w:pPr>
      <w:pStyle w:val="af7"/>
      <w:pBdr>
        <w:bottom w:val="single" w:sz="4" w:space="1" w:color="auto"/>
      </w:pBdr>
    </w:pPr>
    <w:r>
      <w:rPr>
        <w:rFonts w:hint="eastAsia"/>
      </w:rPr>
      <w:t>摘</w:t>
    </w:r>
    <w:r w:rsidR="00CF216C">
      <w:rPr>
        <w:rFonts w:hint="eastAsia"/>
      </w:rPr>
      <w:t xml:space="preserve"> </w:t>
    </w:r>
    <w:r>
      <w:rPr>
        <w:rFonts w:hint="eastAsia"/>
      </w:rPr>
      <w:t>要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C7900" w14:textId="0439F052" w:rsidR="001F14C5" w:rsidRDefault="001F14C5">
    <w:pPr>
      <w:pStyle w:val="af7"/>
    </w:pPr>
    <w:r>
      <w:rPr>
        <w:rFonts w:hint="eastAsia"/>
      </w:rPr>
      <w:t>摘</w:t>
    </w:r>
    <w:r>
      <w:rPr>
        <w:rFonts w:hint="eastAsia"/>
      </w:rPr>
      <w:t xml:space="preserve"> </w:t>
    </w:r>
    <w:r>
      <w:rPr>
        <w:rFonts w:hint="eastAsia"/>
      </w:rPr>
      <w:t>要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9923E" w14:textId="365D3E5B" w:rsidR="001F14C5" w:rsidRPr="00376739" w:rsidRDefault="00376739">
    <w:pPr>
      <w:pStyle w:val="af7"/>
      <w:rPr>
        <w:rFonts w:ascii="Times New Roman" w:hAnsi="Times New Roman" w:cs="Times New Roman"/>
      </w:rPr>
    </w:pPr>
    <w:r w:rsidRPr="00376739">
      <w:rPr>
        <w:rFonts w:ascii="Times New Roman" w:hAnsi="Times New Roman" w:cs="Times New Roman"/>
      </w:rPr>
      <w:t>ABSTRAC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ABB6C" w14:textId="62DDA932" w:rsidR="00376739" w:rsidRPr="002729E8" w:rsidRDefault="00376739">
    <w:pPr>
      <w:pStyle w:val="af7"/>
      <w:rPr>
        <w:rFonts w:ascii="Times New Roman" w:hAnsi="Times New Roman" w:cs="Times New Roman"/>
      </w:rPr>
    </w:pPr>
    <w:r w:rsidRPr="002729E8">
      <w:rPr>
        <w:rFonts w:ascii="Times New Roman" w:hAnsi="Times New Roman" w:cs="Times New Roman"/>
      </w:rPr>
      <w:t>ABSTRAC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22FF9" w14:textId="4A50AD5E" w:rsidR="009D7E9D" w:rsidRPr="00376739" w:rsidRDefault="009D7E9D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目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08B5" w14:textId="7EDE0FF9" w:rsidR="001F14C5" w:rsidRDefault="001F14C5">
    <w:pPr>
      <w:pStyle w:val="af7"/>
    </w:pPr>
    <w:r>
      <w:rPr>
        <w:rFonts w:hint="eastAsia"/>
      </w:rPr>
      <w:t>目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ABA6E" w14:textId="5C8EB2D3" w:rsidR="00AB4F68" w:rsidRPr="00376739" w:rsidRDefault="00EF1CC1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图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A4398"/>
    <w:multiLevelType w:val="hybridMultilevel"/>
    <w:tmpl w:val="E3747F12"/>
    <w:lvl w:ilvl="0" w:tplc="C84E0938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DF37D2"/>
    <w:multiLevelType w:val="multilevel"/>
    <w:tmpl w:val="D77EBA94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1.%2.%3. "/>
      <w:lvlJc w:val="left"/>
      <w:pPr>
        <w:ind w:left="992" w:firstLine="0"/>
      </w:pPr>
      <w:rPr>
        <w:rFonts w:hint="eastAsia"/>
      </w:rPr>
    </w:lvl>
    <w:lvl w:ilvl="3">
      <w:start w:val="1"/>
      <w:numFmt w:val="decimal"/>
      <w:lvlRestart w:val="1"/>
      <w:isLgl/>
      <w:suff w:val="nothing"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suff w:val="nothing"/>
      <w:lvlText w:val="Fig.%1-%5 "/>
      <w:lvlJc w:val="left"/>
      <w:pPr>
        <w:ind w:left="4536" w:firstLine="0"/>
      </w:pPr>
      <w:rPr>
        <w:rFonts w:hint="eastAsia"/>
      </w:rPr>
    </w:lvl>
    <w:lvl w:ilvl="5">
      <w:start w:val="1"/>
      <w:numFmt w:val="decimal"/>
      <w:lvlRestart w:val="1"/>
      <w:isLgl/>
      <w:suff w:val="nothing"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isLgl/>
      <w:suff w:val="nothing"/>
      <w:lvlText w:val="Table %1-%7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0B917D3B"/>
    <w:multiLevelType w:val="multilevel"/>
    <w:tmpl w:val="4FA00716"/>
    <w:lvl w:ilvl="0">
      <w:start w:val="1"/>
      <w:numFmt w:val="chineseCountingThousand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isLgl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isLgl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lvlText w:val="Fig.%1-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isLgl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isLgl/>
      <w:lvlText w:val="Table%1-%7 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3" w15:restartNumberingAfterBreak="0">
    <w:nsid w:val="16044724"/>
    <w:multiLevelType w:val="multilevel"/>
    <w:tmpl w:val="0780FB2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4" w15:restartNumberingAfterBreak="0">
    <w:nsid w:val="1C977FED"/>
    <w:multiLevelType w:val="hybridMultilevel"/>
    <w:tmpl w:val="EC26343C"/>
    <w:lvl w:ilvl="0" w:tplc="00A07796">
      <w:start w:val="1"/>
      <w:numFmt w:val="chineseCountingThousand"/>
      <w:lvlText w:val="第%1章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28B7EF3"/>
    <w:multiLevelType w:val="multilevel"/>
    <w:tmpl w:val="21922FB6"/>
    <w:lvl w:ilvl="0">
      <w:start w:val="1"/>
      <w:numFmt w:val="chineseCountingThousand"/>
      <w:pStyle w:val="a"/>
      <w:suff w:val="space"/>
      <w:lvlText w:val="第%1章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0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1"/>
      <w:isLgl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pStyle w:val="a2"/>
      <w:isLgl/>
      <w:suff w:val="space"/>
      <w:lvlText w:val="图%1-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pStyle w:val="Fig"/>
      <w:isLgl/>
      <w:suff w:val="space"/>
      <w:lvlText w:val="Fig.%1-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pStyle w:val="a3"/>
      <w:isLgl/>
      <w:suff w:val="space"/>
      <w:lvlText w:val="表%1-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pStyle w:val="Table"/>
      <w:isLgl/>
      <w:suff w:val="space"/>
      <w:lvlText w:val="Table%1-%7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6" w15:restartNumberingAfterBreak="0">
    <w:nsid w:val="467E1381"/>
    <w:multiLevelType w:val="multilevel"/>
    <w:tmpl w:val="E3DA9EA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pStyle w:val="2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7" w15:restartNumberingAfterBreak="0">
    <w:nsid w:val="63E91FFE"/>
    <w:multiLevelType w:val="multilevel"/>
    <w:tmpl w:val="CB5C024A"/>
    <w:lvl w:ilvl="0">
      <w:start w:val="1"/>
      <w:numFmt w:val="chineseCountingThousand"/>
      <w:suff w:val="nothing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3.%1.%2. 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6"/>
    <w:lvlOverride w:ilvl="0">
      <w:lvl w:ilvl="0">
        <w:start w:val="1"/>
        <w:numFmt w:val="chineseCountingThousand"/>
        <w:suff w:val="nothing"/>
        <w:lvlText w:val="第%1章 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none"/>
        <w:pStyle w:val="2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2">
      <w:lvl w:ilvl="2">
        <w:start w:val="1"/>
        <w:numFmt w:val="none"/>
        <w:pStyle w:val="3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pStyle w:val="4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pStyle w:val="5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pStyle w:val="6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pStyle w:val="7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pStyle w:val="8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pStyle w:val="9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1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decimal"/>
        <w:isLgl/>
        <w:suff w:val="nothing"/>
        <w:lvlText w:val="Table%1-%7 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2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8">
    <w:abstractNumId w:val="1"/>
  </w:num>
  <w:num w:numId="19">
    <w:abstractNumId w:val="2"/>
  </w:num>
  <w:num w:numId="20">
    <w:abstractNumId w:val="5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evenAndOddHeaders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jQ1sLA0szS2tDRX0lEKTi0uzszPAymwqAUAAAV0XiwAAAA="/>
  </w:docVars>
  <w:rsids>
    <w:rsidRoot w:val="00046BF8"/>
    <w:rsid w:val="00014BE1"/>
    <w:rsid w:val="0001560C"/>
    <w:rsid w:val="000179BA"/>
    <w:rsid w:val="000232AD"/>
    <w:rsid w:val="0002378E"/>
    <w:rsid w:val="00027B67"/>
    <w:rsid w:val="00034920"/>
    <w:rsid w:val="000403B0"/>
    <w:rsid w:val="0004382B"/>
    <w:rsid w:val="00046BF8"/>
    <w:rsid w:val="0006752B"/>
    <w:rsid w:val="00070DA2"/>
    <w:rsid w:val="00080FEB"/>
    <w:rsid w:val="00087ABA"/>
    <w:rsid w:val="000C0B95"/>
    <w:rsid w:val="000C4501"/>
    <w:rsid w:val="000D19B5"/>
    <w:rsid w:val="000E176A"/>
    <w:rsid w:val="000E1ABB"/>
    <w:rsid w:val="000E5029"/>
    <w:rsid w:val="000F371D"/>
    <w:rsid w:val="00107F2F"/>
    <w:rsid w:val="001108CB"/>
    <w:rsid w:val="00127E12"/>
    <w:rsid w:val="00156B4A"/>
    <w:rsid w:val="0018005B"/>
    <w:rsid w:val="00186CB1"/>
    <w:rsid w:val="00191931"/>
    <w:rsid w:val="00192D4A"/>
    <w:rsid w:val="001A5398"/>
    <w:rsid w:val="001B0AEA"/>
    <w:rsid w:val="001B10DC"/>
    <w:rsid w:val="001F14C5"/>
    <w:rsid w:val="001F4093"/>
    <w:rsid w:val="00202074"/>
    <w:rsid w:val="00207E9F"/>
    <w:rsid w:val="00213FFA"/>
    <w:rsid w:val="002140B4"/>
    <w:rsid w:val="002160EC"/>
    <w:rsid w:val="002221AF"/>
    <w:rsid w:val="00226661"/>
    <w:rsid w:val="00230150"/>
    <w:rsid w:val="002473C3"/>
    <w:rsid w:val="00251A04"/>
    <w:rsid w:val="00255A80"/>
    <w:rsid w:val="00263C99"/>
    <w:rsid w:val="0026459E"/>
    <w:rsid w:val="00265BC4"/>
    <w:rsid w:val="002729E8"/>
    <w:rsid w:val="00291D2F"/>
    <w:rsid w:val="00294BE7"/>
    <w:rsid w:val="002A3DD6"/>
    <w:rsid w:val="002A5391"/>
    <w:rsid w:val="002B2484"/>
    <w:rsid w:val="002B2B7C"/>
    <w:rsid w:val="002B56D7"/>
    <w:rsid w:val="002C4A87"/>
    <w:rsid w:val="002D21C3"/>
    <w:rsid w:val="002D40A3"/>
    <w:rsid w:val="002D6166"/>
    <w:rsid w:val="002D78C0"/>
    <w:rsid w:val="002E1460"/>
    <w:rsid w:val="002E2FA7"/>
    <w:rsid w:val="002E4E8D"/>
    <w:rsid w:val="00312402"/>
    <w:rsid w:val="0031338B"/>
    <w:rsid w:val="00313B50"/>
    <w:rsid w:val="00323158"/>
    <w:rsid w:val="00324EBE"/>
    <w:rsid w:val="00325518"/>
    <w:rsid w:val="00325ADF"/>
    <w:rsid w:val="00325B12"/>
    <w:rsid w:val="00336576"/>
    <w:rsid w:val="00345E5F"/>
    <w:rsid w:val="0035069E"/>
    <w:rsid w:val="00350846"/>
    <w:rsid w:val="00356264"/>
    <w:rsid w:val="003601C2"/>
    <w:rsid w:val="00360C11"/>
    <w:rsid w:val="0036436B"/>
    <w:rsid w:val="003751C1"/>
    <w:rsid w:val="00376739"/>
    <w:rsid w:val="003778B3"/>
    <w:rsid w:val="00384E3F"/>
    <w:rsid w:val="003A0AAA"/>
    <w:rsid w:val="003A2818"/>
    <w:rsid w:val="003A4B71"/>
    <w:rsid w:val="003A5AE8"/>
    <w:rsid w:val="003B6B75"/>
    <w:rsid w:val="003D5666"/>
    <w:rsid w:val="003E522C"/>
    <w:rsid w:val="003E6E62"/>
    <w:rsid w:val="003F17D7"/>
    <w:rsid w:val="003F6460"/>
    <w:rsid w:val="00404C5C"/>
    <w:rsid w:val="0041491D"/>
    <w:rsid w:val="00415A3C"/>
    <w:rsid w:val="00415EBB"/>
    <w:rsid w:val="004224A8"/>
    <w:rsid w:val="00431335"/>
    <w:rsid w:val="00442AB3"/>
    <w:rsid w:val="00446F10"/>
    <w:rsid w:val="00453691"/>
    <w:rsid w:val="00462876"/>
    <w:rsid w:val="0046618F"/>
    <w:rsid w:val="00466A83"/>
    <w:rsid w:val="00470118"/>
    <w:rsid w:val="004769FD"/>
    <w:rsid w:val="00485F15"/>
    <w:rsid w:val="004970D8"/>
    <w:rsid w:val="004A0C1C"/>
    <w:rsid w:val="004A0FEE"/>
    <w:rsid w:val="004B1E59"/>
    <w:rsid w:val="004B549C"/>
    <w:rsid w:val="004C634E"/>
    <w:rsid w:val="004D2535"/>
    <w:rsid w:val="004E4A48"/>
    <w:rsid w:val="004E4E18"/>
    <w:rsid w:val="004F2551"/>
    <w:rsid w:val="00503092"/>
    <w:rsid w:val="00510BB6"/>
    <w:rsid w:val="00515B34"/>
    <w:rsid w:val="00522BFD"/>
    <w:rsid w:val="00525E59"/>
    <w:rsid w:val="00525F5F"/>
    <w:rsid w:val="00532009"/>
    <w:rsid w:val="005352BA"/>
    <w:rsid w:val="0053648F"/>
    <w:rsid w:val="0055318E"/>
    <w:rsid w:val="005534B9"/>
    <w:rsid w:val="00563BE4"/>
    <w:rsid w:val="0057123B"/>
    <w:rsid w:val="005B1EAA"/>
    <w:rsid w:val="005B48CB"/>
    <w:rsid w:val="005C0143"/>
    <w:rsid w:val="005C3219"/>
    <w:rsid w:val="005D0A6B"/>
    <w:rsid w:val="005D12C4"/>
    <w:rsid w:val="005D1C4E"/>
    <w:rsid w:val="005D239A"/>
    <w:rsid w:val="005D44A6"/>
    <w:rsid w:val="005E166D"/>
    <w:rsid w:val="005F5945"/>
    <w:rsid w:val="005F6AF5"/>
    <w:rsid w:val="006034EE"/>
    <w:rsid w:val="0061498D"/>
    <w:rsid w:val="00631B9F"/>
    <w:rsid w:val="00644C9C"/>
    <w:rsid w:val="00660779"/>
    <w:rsid w:val="00673EB2"/>
    <w:rsid w:val="00693698"/>
    <w:rsid w:val="0069537D"/>
    <w:rsid w:val="006A05C0"/>
    <w:rsid w:val="006A5169"/>
    <w:rsid w:val="006A5DF1"/>
    <w:rsid w:val="006B60E4"/>
    <w:rsid w:val="006B7941"/>
    <w:rsid w:val="006C40F7"/>
    <w:rsid w:val="006F1EFB"/>
    <w:rsid w:val="006F6C43"/>
    <w:rsid w:val="00703BAB"/>
    <w:rsid w:val="00707DE5"/>
    <w:rsid w:val="00707F42"/>
    <w:rsid w:val="00717C21"/>
    <w:rsid w:val="00722592"/>
    <w:rsid w:val="00750989"/>
    <w:rsid w:val="00754721"/>
    <w:rsid w:val="00766CB2"/>
    <w:rsid w:val="00771380"/>
    <w:rsid w:val="00776516"/>
    <w:rsid w:val="007830AE"/>
    <w:rsid w:val="0078662C"/>
    <w:rsid w:val="0079711E"/>
    <w:rsid w:val="007A4F9C"/>
    <w:rsid w:val="007A6195"/>
    <w:rsid w:val="007A6C2C"/>
    <w:rsid w:val="007D79D4"/>
    <w:rsid w:val="008257A4"/>
    <w:rsid w:val="008304A2"/>
    <w:rsid w:val="008304FC"/>
    <w:rsid w:val="008317B7"/>
    <w:rsid w:val="008364AB"/>
    <w:rsid w:val="0084384E"/>
    <w:rsid w:val="008522EA"/>
    <w:rsid w:val="00866A80"/>
    <w:rsid w:val="008741CF"/>
    <w:rsid w:val="008908A5"/>
    <w:rsid w:val="00895A59"/>
    <w:rsid w:val="008A0A81"/>
    <w:rsid w:val="008A60B2"/>
    <w:rsid w:val="008B2F19"/>
    <w:rsid w:val="008B585F"/>
    <w:rsid w:val="008D0257"/>
    <w:rsid w:val="008E5A74"/>
    <w:rsid w:val="008F0203"/>
    <w:rsid w:val="00900A4C"/>
    <w:rsid w:val="00914F0F"/>
    <w:rsid w:val="00915948"/>
    <w:rsid w:val="00922C21"/>
    <w:rsid w:val="00926704"/>
    <w:rsid w:val="00926DF3"/>
    <w:rsid w:val="00945D14"/>
    <w:rsid w:val="0097107E"/>
    <w:rsid w:val="009B3C65"/>
    <w:rsid w:val="009B5162"/>
    <w:rsid w:val="009B7A64"/>
    <w:rsid w:val="009D7E9D"/>
    <w:rsid w:val="009F3443"/>
    <w:rsid w:val="009F51D3"/>
    <w:rsid w:val="00A12A48"/>
    <w:rsid w:val="00A36FAD"/>
    <w:rsid w:val="00A74E69"/>
    <w:rsid w:val="00A9627A"/>
    <w:rsid w:val="00A9637D"/>
    <w:rsid w:val="00AA04A7"/>
    <w:rsid w:val="00AA51F4"/>
    <w:rsid w:val="00AB4F68"/>
    <w:rsid w:val="00AC74EA"/>
    <w:rsid w:val="00AD5A1B"/>
    <w:rsid w:val="00AD6BA5"/>
    <w:rsid w:val="00AE4311"/>
    <w:rsid w:val="00AE5693"/>
    <w:rsid w:val="00B06FEC"/>
    <w:rsid w:val="00B1411C"/>
    <w:rsid w:val="00B1752E"/>
    <w:rsid w:val="00B20A32"/>
    <w:rsid w:val="00B570B1"/>
    <w:rsid w:val="00B67EB4"/>
    <w:rsid w:val="00B733F1"/>
    <w:rsid w:val="00B877DF"/>
    <w:rsid w:val="00B9019D"/>
    <w:rsid w:val="00BA336A"/>
    <w:rsid w:val="00BA464F"/>
    <w:rsid w:val="00BA6018"/>
    <w:rsid w:val="00BB2007"/>
    <w:rsid w:val="00BC2AEA"/>
    <w:rsid w:val="00BC4DAF"/>
    <w:rsid w:val="00BC7D0F"/>
    <w:rsid w:val="00BD325E"/>
    <w:rsid w:val="00BF3B67"/>
    <w:rsid w:val="00BF5B94"/>
    <w:rsid w:val="00BF5FAD"/>
    <w:rsid w:val="00C1081F"/>
    <w:rsid w:val="00C131CC"/>
    <w:rsid w:val="00C30A3E"/>
    <w:rsid w:val="00C31F8F"/>
    <w:rsid w:val="00C3688A"/>
    <w:rsid w:val="00C50FB7"/>
    <w:rsid w:val="00C73C17"/>
    <w:rsid w:val="00C844DF"/>
    <w:rsid w:val="00C8480B"/>
    <w:rsid w:val="00CC62DA"/>
    <w:rsid w:val="00CD76FB"/>
    <w:rsid w:val="00CD7BF0"/>
    <w:rsid w:val="00CF216C"/>
    <w:rsid w:val="00CF2813"/>
    <w:rsid w:val="00CF4D9D"/>
    <w:rsid w:val="00CF51C6"/>
    <w:rsid w:val="00D0012B"/>
    <w:rsid w:val="00D00FB0"/>
    <w:rsid w:val="00D1564E"/>
    <w:rsid w:val="00D16437"/>
    <w:rsid w:val="00D35D62"/>
    <w:rsid w:val="00D40ECB"/>
    <w:rsid w:val="00D525E1"/>
    <w:rsid w:val="00D60DF1"/>
    <w:rsid w:val="00D64EE2"/>
    <w:rsid w:val="00D75F6E"/>
    <w:rsid w:val="00D9183D"/>
    <w:rsid w:val="00D97B0C"/>
    <w:rsid w:val="00DC3203"/>
    <w:rsid w:val="00DC48B4"/>
    <w:rsid w:val="00DD518E"/>
    <w:rsid w:val="00DD6F1F"/>
    <w:rsid w:val="00DF6240"/>
    <w:rsid w:val="00E1086D"/>
    <w:rsid w:val="00E149F9"/>
    <w:rsid w:val="00E1582E"/>
    <w:rsid w:val="00E232A4"/>
    <w:rsid w:val="00E25E8F"/>
    <w:rsid w:val="00E266F7"/>
    <w:rsid w:val="00E416ED"/>
    <w:rsid w:val="00E47A18"/>
    <w:rsid w:val="00E709BB"/>
    <w:rsid w:val="00E816A5"/>
    <w:rsid w:val="00E86A02"/>
    <w:rsid w:val="00E86AFF"/>
    <w:rsid w:val="00E95F56"/>
    <w:rsid w:val="00E9626F"/>
    <w:rsid w:val="00EB3EA1"/>
    <w:rsid w:val="00EB6F07"/>
    <w:rsid w:val="00EC5DCF"/>
    <w:rsid w:val="00EE0131"/>
    <w:rsid w:val="00EF1CC1"/>
    <w:rsid w:val="00EF6E23"/>
    <w:rsid w:val="00F17FDA"/>
    <w:rsid w:val="00F22674"/>
    <w:rsid w:val="00F24FA6"/>
    <w:rsid w:val="00F27EAE"/>
    <w:rsid w:val="00F329FA"/>
    <w:rsid w:val="00F37EDE"/>
    <w:rsid w:val="00F50222"/>
    <w:rsid w:val="00F82BE9"/>
    <w:rsid w:val="00F92698"/>
    <w:rsid w:val="00FB6A8C"/>
    <w:rsid w:val="00FC3DBC"/>
    <w:rsid w:val="00FD1A13"/>
    <w:rsid w:val="00FD4D70"/>
    <w:rsid w:val="00FD5AD1"/>
    <w:rsid w:val="00FE2A78"/>
    <w:rsid w:val="00FE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8A66877"/>
  <w15:chartTrackingRefBased/>
  <w15:docId w15:val="{2A518DD1-0978-451A-99A6-EAC27D71E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4">
    <w:name w:val="Normal"/>
    <w:rsid w:val="00B1752E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4"/>
    <w:next w:val="a4"/>
    <w:link w:val="10"/>
    <w:uiPriority w:val="9"/>
    <w:rsid w:val="00E86A02"/>
    <w:pPr>
      <w:keepNext/>
      <w:keepLines/>
      <w:spacing w:beforeLines="50" w:before="50" w:afterLines="50" w:after="50" w:line="578" w:lineRule="auto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4"/>
    <w:next w:val="a4"/>
    <w:link w:val="20"/>
    <w:uiPriority w:val="9"/>
    <w:unhideWhenUsed/>
    <w:rsid w:val="00E86A02"/>
    <w:pPr>
      <w:keepNext/>
      <w:keepLines/>
      <w:numPr>
        <w:ilvl w:val="1"/>
        <w:numId w:val="3"/>
      </w:numPr>
      <w:spacing w:beforeLines="50" w:before="50" w:afterLines="50" w:after="50" w:line="415" w:lineRule="auto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paragraph" w:styleId="3">
    <w:name w:val="heading 3"/>
    <w:basedOn w:val="a4"/>
    <w:next w:val="a4"/>
    <w:link w:val="30"/>
    <w:uiPriority w:val="9"/>
    <w:semiHidden/>
    <w:unhideWhenUsed/>
    <w:rsid w:val="00034920"/>
    <w:pPr>
      <w:keepNext/>
      <w:keepLines/>
      <w:numPr>
        <w:ilvl w:val="2"/>
        <w:numId w:val="3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4"/>
    <w:next w:val="a4"/>
    <w:link w:val="40"/>
    <w:uiPriority w:val="9"/>
    <w:semiHidden/>
    <w:unhideWhenUsed/>
    <w:qFormat/>
    <w:rsid w:val="0057123B"/>
    <w:pPr>
      <w:keepNext/>
      <w:keepLines/>
      <w:numPr>
        <w:ilvl w:val="3"/>
        <w:numId w:val="3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4"/>
    <w:next w:val="a4"/>
    <w:link w:val="50"/>
    <w:uiPriority w:val="9"/>
    <w:semiHidden/>
    <w:unhideWhenUsed/>
    <w:qFormat/>
    <w:rsid w:val="0057123B"/>
    <w:pPr>
      <w:keepNext/>
      <w:keepLines/>
      <w:numPr>
        <w:ilvl w:val="4"/>
        <w:numId w:val="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4"/>
    <w:next w:val="a4"/>
    <w:link w:val="60"/>
    <w:uiPriority w:val="9"/>
    <w:semiHidden/>
    <w:unhideWhenUsed/>
    <w:qFormat/>
    <w:rsid w:val="0057123B"/>
    <w:pPr>
      <w:keepNext/>
      <w:keepLines/>
      <w:numPr>
        <w:ilvl w:val="5"/>
        <w:numId w:val="3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4"/>
    <w:next w:val="a4"/>
    <w:link w:val="70"/>
    <w:uiPriority w:val="9"/>
    <w:semiHidden/>
    <w:unhideWhenUsed/>
    <w:qFormat/>
    <w:rsid w:val="0057123B"/>
    <w:pPr>
      <w:keepNext/>
      <w:keepLines/>
      <w:numPr>
        <w:ilvl w:val="6"/>
        <w:numId w:val="3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4"/>
    <w:next w:val="a4"/>
    <w:link w:val="80"/>
    <w:uiPriority w:val="9"/>
    <w:semiHidden/>
    <w:unhideWhenUsed/>
    <w:qFormat/>
    <w:rsid w:val="0057123B"/>
    <w:pPr>
      <w:keepNext/>
      <w:keepLines/>
      <w:numPr>
        <w:ilvl w:val="7"/>
        <w:numId w:val="3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4"/>
    <w:next w:val="a4"/>
    <w:link w:val="90"/>
    <w:uiPriority w:val="9"/>
    <w:semiHidden/>
    <w:unhideWhenUsed/>
    <w:qFormat/>
    <w:rsid w:val="0057123B"/>
    <w:pPr>
      <w:keepNext/>
      <w:keepLines/>
      <w:numPr>
        <w:ilvl w:val="8"/>
        <w:numId w:val="3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0">
    <w:name w:val="标题 1 字符"/>
    <w:basedOn w:val="a5"/>
    <w:link w:val="1"/>
    <w:uiPriority w:val="9"/>
    <w:rsid w:val="00E86A02"/>
    <w:rPr>
      <w:rFonts w:eastAsia="黑体"/>
      <w:b/>
      <w:bCs/>
      <w:kern w:val="44"/>
      <w:sz w:val="32"/>
      <w:szCs w:val="44"/>
    </w:rPr>
  </w:style>
  <w:style w:type="character" w:customStyle="1" w:styleId="20">
    <w:name w:val="标题 2 字符"/>
    <w:basedOn w:val="a5"/>
    <w:link w:val="2"/>
    <w:uiPriority w:val="9"/>
    <w:rsid w:val="00E86A02"/>
    <w:rPr>
      <w:rFonts w:asciiTheme="majorHAnsi" w:eastAsia="黑体" w:hAnsiTheme="majorHAnsi" w:cstheme="majorBidi"/>
      <w:b/>
      <w:bCs/>
      <w:sz w:val="28"/>
      <w:szCs w:val="32"/>
    </w:rPr>
  </w:style>
  <w:style w:type="paragraph" w:customStyle="1" w:styleId="a">
    <w:name w:val="一级标题"/>
    <w:link w:val="a8"/>
    <w:qFormat/>
    <w:rsid w:val="00CF51C6"/>
    <w:pPr>
      <w:numPr>
        <w:numId w:val="20"/>
      </w:numPr>
      <w:spacing w:beforeLines="50" w:before="163" w:afterLines="50" w:after="163"/>
      <w:jc w:val="center"/>
      <w:outlineLvl w:val="0"/>
    </w:pPr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0">
    <w:name w:val="二级标题"/>
    <w:link w:val="a9"/>
    <w:qFormat/>
    <w:rsid w:val="00CF51C6"/>
    <w:pPr>
      <w:numPr>
        <w:ilvl w:val="1"/>
        <w:numId w:val="20"/>
      </w:numPr>
      <w:spacing w:beforeLines="50" w:before="163" w:afterLines="50" w:after="163"/>
      <w:outlineLvl w:val="1"/>
    </w:pPr>
    <w:rPr>
      <w:rFonts w:ascii="Times New Roman" w:eastAsia="黑体" w:hAnsi="Times New Roman" w:cstheme="majorBidi"/>
      <w:bCs/>
      <w:sz w:val="28"/>
      <w:szCs w:val="32"/>
    </w:rPr>
  </w:style>
  <w:style w:type="character" w:customStyle="1" w:styleId="a8">
    <w:name w:val="一级标题 字符"/>
    <w:basedOn w:val="a5"/>
    <w:link w:val="a"/>
    <w:rsid w:val="00CF51C6"/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1">
    <w:name w:val="三级标题"/>
    <w:link w:val="aa"/>
    <w:qFormat/>
    <w:rsid w:val="00CF51C6"/>
    <w:pPr>
      <w:numPr>
        <w:ilvl w:val="2"/>
        <w:numId w:val="20"/>
      </w:numPr>
      <w:spacing w:beforeLines="50" w:before="163" w:afterLines="50" w:after="163"/>
      <w:outlineLvl w:val="2"/>
    </w:pPr>
    <w:rPr>
      <w:rFonts w:ascii="Times New Roman" w:eastAsia="黑体" w:hAnsi="Times New Roman"/>
      <w:sz w:val="24"/>
      <w:szCs w:val="32"/>
    </w:rPr>
  </w:style>
  <w:style w:type="character" w:customStyle="1" w:styleId="a9">
    <w:name w:val="二级标题 字符"/>
    <w:basedOn w:val="a8"/>
    <w:link w:val="a0"/>
    <w:rsid w:val="00CF51C6"/>
    <w:rPr>
      <w:rFonts w:ascii="Times New Roman" w:eastAsia="黑体" w:hAnsi="Times New Roman" w:cstheme="majorBidi"/>
      <w:bCs/>
      <w:kern w:val="44"/>
      <w:sz w:val="28"/>
      <w:szCs w:val="32"/>
    </w:rPr>
  </w:style>
  <w:style w:type="paragraph" w:customStyle="1" w:styleId="ab">
    <w:name w:val="论文正文"/>
    <w:basedOn w:val="a4"/>
    <w:link w:val="ac"/>
    <w:qFormat/>
    <w:rsid w:val="004970D8"/>
    <w:pPr>
      <w:spacing w:line="300" w:lineRule="auto"/>
      <w:ind w:firstLineChars="200" w:firstLine="200"/>
    </w:pPr>
    <w:rPr>
      <w:rFonts w:ascii="Times New Roman" w:hAnsi="Times New Roman"/>
    </w:rPr>
  </w:style>
  <w:style w:type="character" w:customStyle="1" w:styleId="aa">
    <w:name w:val="三级标题 字符"/>
    <w:basedOn w:val="a9"/>
    <w:link w:val="a1"/>
    <w:rsid w:val="00CF51C6"/>
    <w:rPr>
      <w:rFonts w:ascii="Times New Roman" w:eastAsia="黑体" w:hAnsi="Times New Roman" w:cstheme="majorBidi"/>
      <w:bCs w:val="0"/>
      <w:kern w:val="44"/>
      <w:sz w:val="24"/>
      <w:szCs w:val="32"/>
    </w:rPr>
  </w:style>
  <w:style w:type="character" w:customStyle="1" w:styleId="30">
    <w:name w:val="标题 3 字符"/>
    <w:basedOn w:val="a5"/>
    <w:link w:val="3"/>
    <w:uiPriority w:val="9"/>
    <w:semiHidden/>
    <w:rsid w:val="00034920"/>
    <w:rPr>
      <w:b/>
      <w:bCs/>
      <w:sz w:val="32"/>
      <w:szCs w:val="32"/>
    </w:rPr>
  </w:style>
  <w:style w:type="table" w:styleId="ad">
    <w:name w:val="Table Grid"/>
    <w:basedOn w:val="a6"/>
    <w:uiPriority w:val="39"/>
    <w:rsid w:val="00503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论文正文 字符"/>
    <w:basedOn w:val="aa"/>
    <w:link w:val="ab"/>
    <w:rsid w:val="004970D8"/>
    <w:rPr>
      <w:rFonts w:ascii="Times New Roman" w:eastAsia="宋体" w:hAnsi="Times New Roman" w:cstheme="majorBidi"/>
      <w:bCs w:val="0"/>
      <w:kern w:val="44"/>
      <w:sz w:val="24"/>
      <w:szCs w:val="32"/>
    </w:rPr>
  </w:style>
  <w:style w:type="character" w:customStyle="1" w:styleId="-">
    <w:name w:val="中文封面-表单项"/>
    <w:rsid w:val="0069537D"/>
    <w:rPr>
      <w:rFonts w:ascii="黑体" w:eastAsia="黑体" w:hAnsi="黑体"/>
      <w:bCs/>
      <w:sz w:val="28"/>
    </w:rPr>
  </w:style>
  <w:style w:type="character" w:customStyle="1" w:styleId="-0">
    <w:name w:val="中文封面-表单内容"/>
    <w:rsid w:val="0069537D"/>
    <w:rPr>
      <w:rFonts w:eastAsia="宋体"/>
      <w:sz w:val="28"/>
    </w:rPr>
  </w:style>
  <w:style w:type="paragraph" w:customStyle="1" w:styleId="-1">
    <w:name w:val="英文封面-题头"/>
    <w:basedOn w:val="a4"/>
    <w:rsid w:val="00D40ECB"/>
    <w:pPr>
      <w:spacing w:line="300" w:lineRule="auto"/>
      <w:jc w:val="center"/>
    </w:pPr>
    <w:rPr>
      <w:rFonts w:ascii="Times New Roman" w:hAnsi="Times New Roman" w:cs="宋体"/>
      <w:sz w:val="36"/>
      <w:szCs w:val="20"/>
    </w:rPr>
  </w:style>
  <w:style w:type="paragraph" w:customStyle="1" w:styleId="ae">
    <w:name w:val="空行"/>
    <w:basedOn w:val="a4"/>
    <w:link w:val="af"/>
    <w:qFormat/>
    <w:rsid w:val="00E816A5"/>
  </w:style>
  <w:style w:type="character" w:customStyle="1" w:styleId="-2">
    <w:name w:val="英文封面-表单项"/>
    <w:rsid w:val="008F0203"/>
    <w:rPr>
      <w:rFonts w:ascii="Times New Roman" w:hAnsi="Times New Roman"/>
      <w:b/>
      <w:bCs/>
      <w:sz w:val="28"/>
    </w:rPr>
  </w:style>
  <w:style w:type="character" w:customStyle="1" w:styleId="af">
    <w:name w:val="空行 字符"/>
    <w:basedOn w:val="a5"/>
    <w:link w:val="ae"/>
    <w:rsid w:val="00E816A5"/>
    <w:rPr>
      <w:rFonts w:eastAsia="宋体"/>
      <w:sz w:val="24"/>
    </w:rPr>
  </w:style>
  <w:style w:type="paragraph" w:customStyle="1" w:styleId="-3">
    <w:name w:val="英文封面-表单内容"/>
    <w:basedOn w:val="a4"/>
    <w:next w:val="a4"/>
    <w:rsid w:val="008F0203"/>
    <w:pPr>
      <w:spacing w:before="120" w:after="120"/>
    </w:pPr>
    <w:rPr>
      <w:rFonts w:ascii="Times New Roman" w:hAnsi="Times New Roman" w:cs="Times New Roman"/>
      <w:sz w:val="28"/>
      <w:szCs w:val="24"/>
    </w:rPr>
  </w:style>
  <w:style w:type="character" w:customStyle="1" w:styleId="40">
    <w:name w:val="标题 4 字符"/>
    <w:basedOn w:val="a5"/>
    <w:link w:val="4"/>
    <w:uiPriority w:val="9"/>
    <w:semiHidden/>
    <w:rsid w:val="0057123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5"/>
    <w:link w:val="5"/>
    <w:uiPriority w:val="9"/>
    <w:semiHidden/>
    <w:rsid w:val="0057123B"/>
    <w:rPr>
      <w:rFonts w:eastAsia="宋体"/>
      <w:b/>
      <w:bCs/>
      <w:sz w:val="28"/>
      <w:szCs w:val="28"/>
    </w:rPr>
  </w:style>
  <w:style w:type="character" w:customStyle="1" w:styleId="60">
    <w:name w:val="标题 6 字符"/>
    <w:basedOn w:val="a5"/>
    <w:link w:val="6"/>
    <w:uiPriority w:val="9"/>
    <w:semiHidden/>
    <w:rsid w:val="0057123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5"/>
    <w:link w:val="7"/>
    <w:uiPriority w:val="9"/>
    <w:semiHidden/>
    <w:rsid w:val="0057123B"/>
    <w:rPr>
      <w:rFonts w:eastAsia="宋体"/>
      <w:b/>
      <w:bCs/>
      <w:sz w:val="24"/>
      <w:szCs w:val="24"/>
    </w:rPr>
  </w:style>
  <w:style w:type="character" w:customStyle="1" w:styleId="80">
    <w:name w:val="标题 8 字符"/>
    <w:basedOn w:val="a5"/>
    <w:link w:val="8"/>
    <w:uiPriority w:val="9"/>
    <w:semiHidden/>
    <w:rsid w:val="0057123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5"/>
    <w:link w:val="9"/>
    <w:uiPriority w:val="9"/>
    <w:semiHidden/>
    <w:rsid w:val="0057123B"/>
    <w:rPr>
      <w:rFonts w:asciiTheme="majorHAnsi" w:eastAsiaTheme="majorEastAsia" w:hAnsiTheme="majorHAnsi" w:cstheme="majorBidi"/>
      <w:szCs w:val="21"/>
    </w:rPr>
  </w:style>
  <w:style w:type="paragraph" w:customStyle="1" w:styleId="af0">
    <w:name w:val="自由格式"/>
    <w:basedOn w:val="a4"/>
    <w:link w:val="af1"/>
    <w:qFormat/>
    <w:rsid w:val="00E86AFF"/>
    <w:rPr>
      <w:rFonts w:ascii="Times New Roman" w:hAnsi="Times New Roman"/>
      <w:sz w:val="28"/>
      <w:szCs w:val="32"/>
    </w:rPr>
  </w:style>
  <w:style w:type="paragraph" w:styleId="TOC">
    <w:name w:val="TOC Heading"/>
    <w:basedOn w:val="1"/>
    <w:next w:val="a4"/>
    <w:uiPriority w:val="39"/>
    <w:unhideWhenUsed/>
    <w:rsid w:val="002E1460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character" w:customStyle="1" w:styleId="af1">
    <w:name w:val="自由格式 字符"/>
    <w:basedOn w:val="a5"/>
    <w:link w:val="af0"/>
    <w:rsid w:val="00E86AFF"/>
    <w:rPr>
      <w:rFonts w:ascii="Times New Roman" w:eastAsia="宋体" w:hAnsi="Times New Roman"/>
      <w:sz w:val="28"/>
      <w:szCs w:val="32"/>
    </w:rPr>
  </w:style>
  <w:style w:type="paragraph" w:styleId="TOC1">
    <w:name w:val="toc 1"/>
    <w:basedOn w:val="a4"/>
    <w:next w:val="a4"/>
    <w:autoRedefine/>
    <w:uiPriority w:val="39"/>
    <w:unhideWhenUsed/>
    <w:rsid w:val="00CF51C6"/>
    <w:pPr>
      <w:tabs>
        <w:tab w:val="right" w:leader="dot" w:pos="8296"/>
      </w:tabs>
      <w:spacing w:line="300" w:lineRule="auto"/>
    </w:pPr>
    <w:rPr>
      <w:rFonts w:ascii="Times New Roman" w:eastAsia="黑体" w:hAnsi="Times New Roman"/>
    </w:rPr>
  </w:style>
  <w:style w:type="paragraph" w:styleId="TOC2">
    <w:name w:val="toc 2"/>
    <w:basedOn w:val="a4"/>
    <w:next w:val="a4"/>
    <w:autoRedefine/>
    <w:uiPriority w:val="39"/>
    <w:unhideWhenUsed/>
    <w:rsid w:val="000E176A"/>
    <w:pPr>
      <w:spacing w:line="300" w:lineRule="auto"/>
      <w:ind w:leftChars="200" w:left="200"/>
    </w:pPr>
    <w:rPr>
      <w:rFonts w:ascii="Times New Roman" w:hAnsi="Times New Roman"/>
      <w:sz w:val="21"/>
    </w:rPr>
  </w:style>
  <w:style w:type="paragraph" w:styleId="TOC3">
    <w:name w:val="toc 3"/>
    <w:basedOn w:val="a4"/>
    <w:next w:val="a4"/>
    <w:autoRedefine/>
    <w:uiPriority w:val="39"/>
    <w:unhideWhenUsed/>
    <w:rsid w:val="00754721"/>
    <w:pPr>
      <w:tabs>
        <w:tab w:val="right" w:leader="dot" w:pos="8296"/>
      </w:tabs>
      <w:spacing w:line="300" w:lineRule="auto"/>
      <w:ind w:leftChars="400" w:left="960"/>
    </w:pPr>
    <w:rPr>
      <w:rFonts w:ascii="Times New Roman" w:hAnsi="Times New Roman"/>
      <w:sz w:val="21"/>
    </w:rPr>
  </w:style>
  <w:style w:type="character" w:styleId="af2">
    <w:name w:val="Hyperlink"/>
    <w:basedOn w:val="a5"/>
    <w:uiPriority w:val="99"/>
    <w:unhideWhenUsed/>
    <w:rsid w:val="002E1460"/>
    <w:rPr>
      <w:color w:val="0563C1" w:themeColor="hyperlink"/>
      <w:u w:val="single"/>
    </w:rPr>
  </w:style>
  <w:style w:type="paragraph" w:styleId="af3">
    <w:name w:val="Balloon Text"/>
    <w:basedOn w:val="a4"/>
    <w:link w:val="af4"/>
    <w:uiPriority w:val="99"/>
    <w:semiHidden/>
    <w:unhideWhenUsed/>
    <w:rsid w:val="00C30A3E"/>
    <w:rPr>
      <w:sz w:val="18"/>
      <w:szCs w:val="18"/>
    </w:rPr>
  </w:style>
  <w:style w:type="character" w:customStyle="1" w:styleId="af4">
    <w:name w:val="批注框文本 字符"/>
    <w:basedOn w:val="a5"/>
    <w:link w:val="af3"/>
    <w:uiPriority w:val="99"/>
    <w:semiHidden/>
    <w:rsid w:val="00C30A3E"/>
    <w:rPr>
      <w:rFonts w:eastAsia="宋体"/>
      <w:sz w:val="18"/>
      <w:szCs w:val="18"/>
    </w:rPr>
  </w:style>
  <w:style w:type="paragraph" w:customStyle="1" w:styleId="a2">
    <w:name w:val="图题"/>
    <w:next w:val="Fig"/>
    <w:link w:val="af5"/>
    <w:qFormat/>
    <w:rsid w:val="004224A8"/>
    <w:pPr>
      <w:numPr>
        <w:ilvl w:val="3"/>
        <w:numId w:val="20"/>
      </w:numPr>
      <w:jc w:val="center"/>
    </w:pPr>
    <w:rPr>
      <w:rFonts w:ascii="Times New Roman" w:eastAsia="楷体" w:hAnsi="Times New Roman"/>
      <w:szCs w:val="32"/>
    </w:rPr>
  </w:style>
  <w:style w:type="paragraph" w:customStyle="1" w:styleId="Fig">
    <w:name w:val="Fig"/>
    <w:basedOn w:val="a2"/>
    <w:next w:val="ae"/>
    <w:link w:val="Fig0"/>
    <w:qFormat/>
    <w:rsid w:val="004224A8"/>
    <w:pPr>
      <w:numPr>
        <w:ilvl w:val="4"/>
      </w:numPr>
    </w:pPr>
  </w:style>
  <w:style w:type="character" w:customStyle="1" w:styleId="af5">
    <w:name w:val="图题 字符"/>
    <w:basedOn w:val="af1"/>
    <w:link w:val="a2"/>
    <w:rsid w:val="004224A8"/>
    <w:rPr>
      <w:rFonts w:ascii="Times New Roman" w:eastAsia="楷体" w:hAnsi="Times New Roman"/>
      <w:sz w:val="28"/>
      <w:szCs w:val="32"/>
    </w:rPr>
  </w:style>
  <w:style w:type="paragraph" w:customStyle="1" w:styleId="a3">
    <w:name w:val="表题"/>
    <w:next w:val="Table"/>
    <w:link w:val="af6"/>
    <w:qFormat/>
    <w:rsid w:val="004224A8"/>
    <w:pPr>
      <w:numPr>
        <w:ilvl w:val="5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Fig0">
    <w:name w:val="Fig 字符"/>
    <w:basedOn w:val="af5"/>
    <w:link w:val="Fig"/>
    <w:rsid w:val="004224A8"/>
    <w:rPr>
      <w:rFonts w:ascii="Times New Roman" w:eastAsia="楷体" w:hAnsi="Times New Roman"/>
      <w:sz w:val="28"/>
      <w:szCs w:val="32"/>
    </w:rPr>
  </w:style>
  <w:style w:type="paragraph" w:customStyle="1" w:styleId="Table">
    <w:name w:val="Table"/>
    <w:next w:val="af0"/>
    <w:link w:val="Table0"/>
    <w:qFormat/>
    <w:rsid w:val="004224A8"/>
    <w:pPr>
      <w:numPr>
        <w:ilvl w:val="6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af6">
    <w:name w:val="表题 字符"/>
    <w:basedOn w:val="Fig0"/>
    <w:link w:val="a3"/>
    <w:rsid w:val="004224A8"/>
    <w:rPr>
      <w:rFonts w:ascii="Times New Roman" w:eastAsia="楷体" w:hAnsi="Times New Roman"/>
      <w:sz w:val="28"/>
      <w:szCs w:val="32"/>
    </w:rPr>
  </w:style>
  <w:style w:type="paragraph" w:styleId="af7">
    <w:name w:val="header"/>
    <w:basedOn w:val="a4"/>
    <w:link w:val="af8"/>
    <w:uiPriority w:val="99"/>
    <w:unhideWhenUsed/>
    <w:rsid w:val="008304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Table0">
    <w:name w:val="Table 字符"/>
    <w:basedOn w:val="af"/>
    <w:link w:val="Table"/>
    <w:rsid w:val="004224A8"/>
    <w:rPr>
      <w:rFonts w:ascii="Times New Roman" w:eastAsia="楷体" w:hAnsi="Times New Roman"/>
      <w:sz w:val="24"/>
      <w:szCs w:val="32"/>
    </w:rPr>
  </w:style>
  <w:style w:type="character" w:customStyle="1" w:styleId="af8">
    <w:name w:val="页眉 字符"/>
    <w:basedOn w:val="a5"/>
    <w:link w:val="af7"/>
    <w:uiPriority w:val="99"/>
    <w:rsid w:val="008304A2"/>
    <w:rPr>
      <w:rFonts w:eastAsia="宋体"/>
      <w:sz w:val="18"/>
      <w:szCs w:val="18"/>
    </w:rPr>
  </w:style>
  <w:style w:type="paragraph" w:styleId="af9">
    <w:name w:val="footer"/>
    <w:basedOn w:val="a4"/>
    <w:link w:val="afa"/>
    <w:uiPriority w:val="99"/>
    <w:unhideWhenUsed/>
    <w:rsid w:val="008304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a">
    <w:name w:val="页脚 字符"/>
    <w:basedOn w:val="a5"/>
    <w:link w:val="af9"/>
    <w:uiPriority w:val="99"/>
    <w:rsid w:val="008304A2"/>
    <w:rPr>
      <w:rFonts w:eastAsia="宋体"/>
      <w:sz w:val="18"/>
      <w:szCs w:val="18"/>
    </w:rPr>
  </w:style>
  <w:style w:type="paragraph" w:customStyle="1" w:styleId="afb">
    <w:name w:val="灵活标题"/>
    <w:basedOn w:val="af0"/>
    <w:next w:val="ae"/>
    <w:link w:val="afc"/>
    <w:qFormat/>
    <w:rsid w:val="00313B50"/>
    <w:pPr>
      <w:jc w:val="center"/>
      <w:outlineLvl w:val="0"/>
    </w:pPr>
    <w:rPr>
      <w:rFonts w:eastAsia="黑体"/>
      <w:sz w:val="32"/>
    </w:rPr>
  </w:style>
  <w:style w:type="character" w:styleId="afd">
    <w:name w:val="Unresolved Mention"/>
    <w:basedOn w:val="a5"/>
    <w:uiPriority w:val="99"/>
    <w:semiHidden/>
    <w:unhideWhenUsed/>
    <w:rsid w:val="00D0012B"/>
    <w:rPr>
      <w:color w:val="605E5C"/>
      <w:shd w:val="clear" w:color="auto" w:fill="E1DFDD"/>
    </w:rPr>
  </w:style>
  <w:style w:type="character" w:customStyle="1" w:styleId="afc">
    <w:name w:val="灵活标题 字符"/>
    <w:basedOn w:val="af1"/>
    <w:link w:val="afb"/>
    <w:rsid w:val="00313B50"/>
    <w:rPr>
      <w:rFonts w:ascii="Times New Roman" w:eastAsia="黑体" w:hAnsi="Times New Roman"/>
      <w:sz w:val="32"/>
      <w:szCs w:val="32"/>
    </w:rPr>
  </w:style>
  <w:style w:type="character" w:styleId="afe">
    <w:name w:val="FollowedHyperlink"/>
    <w:basedOn w:val="a5"/>
    <w:uiPriority w:val="99"/>
    <w:semiHidden/>
    <w:unhideWhenUsed/>
    <w:rsid w:val="004A0C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5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header" Target="header8.xml"/><Relationship Id="rId26" Type="http://schemas.openxmlformats.org/officeDocument/2006/relationships/image" Target="media/image1.png"/><Relationship Id="rId39" Type="http://schemas.openxmlformats.org/officeDocument/2006/relationships/header" Target="header21.xml"/><Relationship Id="rId21" Type="http://schemas.openxmlformats.org/officeDocument/2006/relationships/footer" Target="footer4.xml"/><Relationship Id="rId34" Type="http://schemas.openxmlformats.org/officeDocument/2006/relationships/header" Target="header18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header" Target="header10.xml"/><Relationship Id="rId29" Type="http://schemas.openxmlformats.org/officeDocument/2006/relationships/footer" Target="footer7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12.xml"/><Relationship Id="rId32" Type="http://schemas.openxmlformats.org/officeDocument/2006/relationships/header" Target="header16.xml"/><Relationship Id="rId37" Type="http://schemas.openxmlformats.org/officeDocument/2006/relationships/hyperlink" Target="http://me.sjtu.edu.cn/YanJS/upload/LWGS.doc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11.xml"/><Relationship Id="rId28" Type="http://schemas.openxmlformats.org/officeDocument/2006/relationships/header" Target="header14.xml"/><Relationship Id="rId36" Type="http://schemas.openxmlformats.org/officeDocument/2006/relationships/header" Target="header20.xml"/><Relationship Id="rId10" Type="http://schemas.openxmlformats.org/officeDocument/2006/relationships/header" Target="header2.xml"/><Relationship Id="rId19" Type="http://schemas.openxmlformats.org/officeDocument/2006/relationships/header" Target="header9.xml"/><Relationship Id="rId31" Type="http://schemas.openxmlformats.org/officeDocument/2006/relationships/header" Target="header15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footer" Target="footer5.xml"/><Relationship Id="rId27" Type="http://schemas.openxmlformats.org/officeDocument/2006/relationships/header" Target="header13.xml"/><Relationship Id="rId30" Type="http://schemas.openxmlformats.org/officeDocument/2006/relationships/footer" Target="footer8.xml"/><Relationship Id="rId35" Type="http://schemas.openxmlformats.org/officeDocument/2006/relationships/header" Target="header19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footer" Target="footer6.xml"/><Relationship Id="rId33" Type="http://schemas.openxmlformats.org/officeDocument/2006/relationships/header" Target="header17.xml"/><Relationship Id="rId38" Type="http://schemas.openxmlformats.org/officeDocument/2006/relationships/hyperlink" Target="http://www.acem.sjtu.edu.cn/master/download/2013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5C8960-290B-4061-92A4-3592C3BF5D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20</Pages>
  <Words>636</Words>
  <Characters>3631</Characters>
  <Application>Microsoft Office Word</Application>
  <DocSecurity>0</DocSecurity>
  <Lines>30</Lines>
  <Paragraphs>8</Paragraphs>
  <ScaleCrop>false</ScaleCrop>
  <Company>SJTU</Company>
  <LinksUpToDate>false</LinksUpToDate>
  <CharactersWithSpaces>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hanluo</dc:creator>
  <cp:keywords/>
  <dc:description/>
  <cp:lastModifiedBy>Zhang Zhanluo</cp:lastModifiedBy>
  <cp:revision>300</cp:revision>
  <cp:lastPrinted>2019-11-26T12:14:00Z</cp:lastPrinted>
  <dcterms:created xsi:type="dcterms:W3CDTF">2019-11-25T15:07:00Z</dcterms:created>
  <dcterms:modified xsi:type="dcterms:W3CDTF">2019-11-29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